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DD944" w14:textId="0CF8BA25" w:rsidR="002D6EA6" w:rsidRDefault="002D6EA6" w:rsidP="002D6EA6">
      <w:pPr>
        <w:spacing w:line="240" w:lineRule="auto"/>
        <w:contextualSpacing/>
      </w:pPr>
      <w:r>
        <w:rPr>
          <w:rFonts w:ascii="Arial" w:eastAsia="Arial" w:hAnsi="Arial" w:cs="Arial"/>
          <w:b/>
          <w:sz w:val="24"/>
          <w:szCs w:val="24"/>
          <w:lang w:bidi="es-419"/>
        </w:rPr>
        <w:t>Resumen:</w:t>
      </w:r>
    </w:p>
    <w:p w14:paraId="5494EF5A" w14:textId="77777777" w:rsidR="002D6EA6" w:rsidRDefault="002D6EA6" w:rsidP="002D6EA6">
      <w:pPr>
        <w:spacing w:line="240" w:lineRule="auto"/>
        <w:contextualSpacing/>
      </w:pPr>
    </w:p>
    <w:p w14:paraId="70AF2DE1" w14:textId="6C0F2785" w:rsidR="002D6EA6" w:rsidRDefault="002D6EA6" w:rsidP="002D6EA6">
      <w:pPr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lang w:bidi="es-419"/>
        </w:rPr>
        <w:t>Le agradecemos que haga correr la voz sobre Metro Lift. Siéntase libre de usar o adaptar el material de ejemplo a continuación. Los gráficos en alta resolución se pueden descargar si copia y pega este enlace en su navegador:</w:t>
      </w:r>
      <w:hyperlink r:id="rId11" w:history="1">
        <w:r>
          <w:rPr>
            <w:rStyle w:val="Hyperlink"/>
            <w:rFonts w:ascii="Arial" w:eastAsia="Arial" w:hAnsi="Arial" w:cs="Arial"/>
            <w:sz w:val="24"/>
            <w:szCs w:val="24"/>
            <w:lang w:bidi="es-419"/>
          </w:rPr>
          <w:t>wmata.com/toolkit</w:t>
        </w:r>
      </w:hyperlink>
      <w:r>
        <w:rPr>
          <w:rFonts w:ascii="Arial" w:eastAsia="Arial" w:hAnsi="Arial" w:cs="Arial"/>
          <w:sz w:val="24"/>
          <w:szCs w:val="24"/>
          <w:lang w:bidi="es-419"/>
        </w:rPr>
        <w:t>.</w:t>
      </w:r>
    </w:p>
    <w:p w14:paraId="0D287449" w14:textId="671C21F2" w:rsidR="00CF2530" w:rsidRPr="008C5F58" w:rsidRDefault="00CF2530" w:rsidP="00E55BCD">
      <w:pPr>
        <w:spacing w:after="0" w:line="240" w:lineRule="auto"/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50F1E3AB" w14:textId="77777777" w:rsidR="002D6EA6" w:rsidRDefault="4320B9CD" w:rsidP="008C5F58">
      <w:pPr>
        <w:spacing w:after="0" w:line="240" w:lineRule="auto"/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 xml:space="preserve">Página web: </w:t>
      </w:r>
    </w:p>
    <w:p w14:paraId="48D44432" w14:textId="77777777" w:rsidR="002D6EA6" w:rsidRDefault="002D6EA6" w:rsidP="008C5F58">
      <w:pPr>
        <w:spacing w:after="0" w:line="240" w:lineRule="auto"/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35A0909D" w14:textId="502AEB96" w:rsidR="00AE409A" w:rsidRPr="008C5F58" w:rsidRDefault="00D53F2A" w:rsidP="008C5F58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hyperlink r:id="rId12" w:history="1">
        <w:r w:rsidR="00AE409A" w:rsidRPr="00C130FD">
          <w:rPr>
            <w:rStyle w:val="Hyperlink"/>
            <w:rFonts w:ascii="Arial" w:eastAsia="Times New Roman" w:hAnsi="Arial" w:cs="Arial"/>
            <w:sz w:val="24"/>
            <w:szCs w:val="24"/>
            <w:lang w:bidi="es-419"/>
          </w:rPr>
          <w:t>wmata.com/metrolift</w:t>
        </w:r>
      </w:hyperlink>
    </w:p>
    <w:p w14:paraId="61A4DFC8" w14:textId="77777777" w:rsidR="002D6EA6" w:rsidRDefault="002D6EA6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25FFB52D" w14:textId="77777777" w:rsidR="002D6EA6" w:rsidRDefault="4320B9CD" w:rsidP="008C5F58">
      <w:pPr>
        <w:contextualSpacing/>
        <w:rPr>
          <w:rFonts w:ascii="Arial" w:eastAsia="Arial" w:hAnsi="Arial" w:cs="Arial"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 xml:space="preserve">Etiquetas:  </w:t>
      </w:r>
    </w:p>
    <w:p w14:paraId="181800E3" w14:textId="77777777" w:rsidR="002D6EA6" w:rsidRDefault="002D6EA6" w:rsidP="008C5F58">
      <w:pPr>
        <w:contextualSpacing/>
        <w:rPr>
          <w:rFonts w:ascii="Arial" w:eastAsia="Arial" w:hAnsi="Arial" w:cs="Arial"/>
          <w:sz w:val="24"/>
          <w:szCs w:val="24"/>
        </w:rPr>
      </w:pPr>
    </w:p>
    <w:p w14:paraId="4689D6E5" w14:textId="42629755" w:rsidR="43D453F8" w:rsidRPr="008C5F58" w:rsidRDefault="003B25F4" w:rsidP="008C5F58">
      <w:pPr>
        <w:contextualSpacing/>
        <w:rPr>
          <w:rFonts w:ascii="Arial" w:hAnsi="Arial" w:cs="Arial"/>
          <w:sz w:val="24"/>
          <w:szCs w:val="24"/>
        </w:rPr>
      </w:pPr>
      <w:r w:rsidRPr="008C5F58">
        <w:rPr>
          <w:rFonts w:ascii="Arial" w:eastAsia="Arial" w:hAnsi="Arial" w:cs="Arial"/>
          <w:sz w:val="24"/>
          <w:szCs w:val="24"/>
          <w:lang w:bidi="es-419"/>
        </w:rPr>
        <w:t>#wmata #</w:t>
      </w:r>
      <w:r w:rsidR="009E1BE1">
        <w:rPr>
          <w:rFonts w:ascii="Arial" w:eastAsia="Arial" w:hAnsi="Arial" w:cs="Arial"/>
          <w:sz w:val="24"/>
          <w:szCs w:val="24"/>
          <w:lang w:bidi="es-419"/>
        </w:rPr>
        <w:t>su</w:t>
      </w:r>
      <w:r w:rsidRPr="008C5F58">
        <w:rPr>
          <w:rFonts w:ascii="Arial" w:eastAsia="Arial" w:hAnsi="Arial" w:cs="Arial"/>
          <w:sz w:val="24"/>
          <w:szCs w:val="24"/>
          <w:lang w:bidi="es-419"/>
        </w:rPr>
        <w:t>metro</w:t>
      </w:r>
    </w:p>
    <w:p w14:paraId="62AC29DE" w14:textId="77777777" w:rsidR="006F2404" w:rsidRPr="008C5F58" w:rsidRDefault="006F2404" w:rsidP="008C5F58">
      <w:pPr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7FAB6E39" w14:textId="3D6EB249" w:rsidR="006F2404" w:rsidRPr="008C5F58" w:rsidRDefault="5A3C9000" w:rsidP="008C5F58">
      <w:pPr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  <w:r w:rsidRPr="008C5F58">
        <w:rPr>
          <w:rFonts w:ascii="Arial" w:eastAsia="Arial" w:hAnsi="Arial" w:cs="Arial"/>
          <w:sz w:val="24"/>
          <w:szCs w:val="24"/>
          <w:lang w:bidi="es-419"/>
        </w:rPr>
        <w:t>***</w:t>
      </w:r>
    </w:p>
    <w:p w14:paraId="640B186C" w14:textId="77777777" w:rsidR="00896E58" w:rsidRPr="008C5F58" w:rsidRDefault="00A4307E" w:rsidP="008C5F58">
      <w:pPr>
        <w:spacing w:line="240" w:lineRule="auto"/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 xml:space="preserve">Ejemplo del boletín electrónico: </w:t>
      </w:r>
    </w:p>
    <w:p w14:paraId="404CB59F" w14:textId="144B71F4" w:rsidR="18F72DEE" w:rsidRPr="008C5F58" w:rsidRDefault="00D855AD" w:rsidP="008C5F58">
      <w:pPr>
        <w:spacing w:line="240" w:lineRule="auto"/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br/>
        <w:t>Metro Lift crea un acceso más equitativo y asequible al transporte público en toda la región</w:t>
      </w:r>
    </w:p>
    <w:p w14:paraId="5BFAC493" w14:textId="77777777" w:rsidR="00474CDA" w:rsidRPr="008C5F58" w:rsidRDefault="00474CDA" w:rsidP="008C5F5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3564164D" w14:textId="462A0515" w:rsidR="004C3510" w:rsidRPr="00D53F2A" w:rsidRDefault="004C3510" w:rsidP="00A005CE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D53F2A">
        <w:rPr>
          <w:rFonts w:ascii="Arial" w:eastAsia="Arial" w:hAnsi="Arial" w:cs="Arial"/>
          <w:sz w:val="24"/>
          <w:szCs w:val="24"/>
          <w:lang w:bidi="es-419"/>
        </w:rPr>
        <w:t>El nuevo programa de tarifas reducidas de Metro, Metro Lift, ofrece un 50% de descuento en recorridos de Metrobus y Metrorail para los usuarios locales inscriptos en SNAP (Programa de Asistencia Nutricional Suplementaria). El programa está diseñado para ampliar el acceso, aumentar la asequibilidad y promover la equidad para todas las personas de la región.</w:t>
      </w:r>
    </w:p>
    <w:p w14:paraId="716DA4F5" w14:textId="77777777" w:rsidR="00D855AD" w:rsidRPr="00D53F2A" w:rsidRDefault="00D855AD" w:rsidP="008C5F5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488F0FD3" w14:textId="2F865790" w:rsidR="002D6EA6" w:rsidRPr="000C7045" w:rsidRDefault="002D6EA6" w:rsidP="002D6EA6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D53F2A">
        <w:rPr>
          <w:rFonts w:ascii="Arial" w:eastAsia="Arial" w:hAnsi="Arial" w:cs="Arial"/>
          <w:sz w:val="24"/>
          <w:szCs w:val="24"/>
          <w:lang w:bidi="es-419"/>
        </w:rPr>
        <w:t xml:space="preserve">Los usuarios que </w:t>
      </w:r>
      <w:r w:rsidR="00527D76" w:rsidRPr="00D53F2A">
        <w:rPr>
          <w:rFonts w:ascii="Arial" w:eastAsia="Arial" w:hAnsi="Arial" w:cs="Arial"/>
          <w:sz w:val="24"/>
          <w:szCs w:val="24"/>
          <w:lang w:bidi="es-419"/>
        </w:rPr>
        <w:t>califiquen</w:t>
      </w:r>
      <w:r w:rsidRPr="00D53F2A">
        <w:rPr>
          <w:rFonts w:ascii="Arial" w:eastAsia="Arial" w:hAnsi="Arial" w:cs="Arial"/>
          <w:sz w:val="24"/>
          <w:szCs w:val="24"/>
          <w:lang w:bidi="es-419"/>
        </w:rPr>
        <w:t xml:space="preserve"> necesitarán su tarjeta SmarTrip®, una tarjeta de transferencia electrónica de beneficios (EBT) de SNAP activa</w:t>
      </w:r>
      <w:r w:rsidR="00CC6460" w:rsidRPr="00D53F2A">
        <w:rPr>
          <w:rFonts w:ascii="Arial" w:eastAsia="Arial" w:hAnsi="Arial" w:cs="Arial"/>
          <w:sz w:val="24"/>
          <w:szCs w:val="24"/>
          <w:lang w:bidi="es-419"/>
        </w:rPr>
        <w:t xml:space="preserve"> emitida por DC, Maryland y Virginia</w:t>
      </w:r>
      <w:r w:rsidRPr="00D53F2A">
        <w:rPr>
          <w:rFonts w:ascii="Arial" w:eastAsia="Arial" w:hAnsi="Arial" w:cs="Arial"/>
          <w:sz w:val="24"/>
          <w:szCs w:val="24"/>
          <w:lang w:bidi="es-419"/>
        </w:rPr>
        <w:t>, un documento vigente de identidad con fotografía emitido por el gobierno, y un número de teléfono.</w:t>
      </w:r>
      <w:r w:rsidR="00CC6460" w:rsidRPr="00D53F2A">
        <w:t xml:space="preserve"> </w:t>
      </w:r>
      <w:r w:rsidR="00CC6460" w:rsidRPr="00D53F2A">
        <w:rPr>
          <w:rFonts w:ascii="Arial" w:eastAsia="Arial" w:hAnsi="Arial" w:cs="Arial"/>
          <w:sz w:val="24"/>
          <w:szCs w:val="24"/>
          <w:lang w:bidi="es-419"/>
        </w:rPr>
        <w:t>Si está inscribiendo</w:t>
      </w:r>
      <w:r w:rsidR="00CC6460" w:rsidRPr="00CC6460">
        <w:rPr>
          <w:rFonts w:ascii="Arial" w:eastAsia="Arial" w:hAnsi="Arial" w:cs="Arial"/>
          <w:sz w:val="24"/>
          <w:szCs w:val="24"/>
          <w:lang w:bidi="es-419"/>
        </w:rPr>
        <w:t xml:space="preserve"> a miembros de su hogar, también deberá proporcionar su resumen de beneficios, así como una tarjeta </w:t>
      </w:r>
      <w:proofErr w:type="spellStart"/>
      <w:r w:rsidR="00CC6460" w:rsidRPr="00CC6460">
        <w:rPr>
          <w:rFonts w:ascii="Arial" w:eastAsia="Arial" w:hAnsi="Arial" w:cs="Arial"/>
          <w:sz w:val="24"/>
          <w:szCs w:val="24"/>
          <w:lang w:bidi="es-419"/>
        </w:rPr>
        <w:t>SmarTrip</w:t>
      </w:r>
      <w:proofErr w:type="spellEnd"/>
      <w:r w:rsidR="00CC6460" w:rsidRPr="00CC6460">
        <w:rPr>
          <w:rFonts w:ascii="Arial" w:eastAsia="Arial" w:hAnsi="Arial" w:cs="Arial"/>
          <w:sz w:val="24"/>
          <w:szCs w:val="24"/>
          <w:lang w:bidi="es-419"/>
        </w:rPr>
        <w:t>® para cada miembro de su hogar.</w:t>
      </w:r>
    </w:p>
    <w:p w14:paraId="5EEEDA5C" w14:textId="77777777" w:rsidR="002D6EA6" w:rsidRDefault="002D6EA6" w:rsidP="008C5F5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</w:p>
    <w:p w14:paraId="4E297057" w14:textId="22AA3206" w:rsidR="002D6EA6" w:rsidRDefault="00A8411D" w:rsidP="008C5F5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color w:val="000000" w:themeColor="text1"/>
          <w:sz w:val="24"/>
          <w:szCs w:val="24"/>
          <w:lang w:bidi="es-419"/>
        </w:rPr>
        <w:t xml:space="preserve">Usuarios </w:t>
      </w:r>
      <w:r w:rsidR="002F2EEB">
        <w:rPr>
          <w:rFonts w:ascii="Arial" w:eastAsia="Arial" w:hAnsi="Arial" w:cs="Arial"/>
          <w:color w:val="000000" w:themeColor="text1"/>
          <w:sz w:val="24"/>
          <w:szCs w:val="24"/>
          <w:lang w:bidi="es-419"/>
        </w:rPr>
        <w:t>pueden inscribir</w:t>
      </w:r>
      <w:r w:rsidR="00CC6460">
        <w:rPr>
          <w:rFonts w:ascii="Arial" w:eastAsia="Arial" w:hAnsi="Arial" w:cs="Arial"/>
          <w:color w:val="000000" w:themeColor="text1"/>
          <w:sz w:val="24"/>
          <w:szCs w:val="24"/>
          <w:lang w:bidi="es-419"/>
        </w:rPr>
        <w:t>se</w:t>
      </w:r>
      <w:r w:rsidR="002F2EEB">
        <w:rPr>
          <w:rFonts w:ascii="Arial" w:eastAsia="Arial" w:hAnsi="Arial" w:cs="Arial"/>
          <w:color w:val="000000" w:themeColor="text1"/>
          <w:sz w:val="24"/>
          <w:szCs w:val="24"/>
          <w:lang w:bidi="es-419"/>
        </w:rPr>
        <w:t xml:space="preserve"> en línea</w:t>
      </w:r>
      <w:r w:rsidR="00EA72AC">
        <w:rPr>
          <w:rFonts w:ascii="Arial" w:eastAsia="Arial" w:hAnsi="Arial" w:cs="Arial"/>
          <w:color w:val="000000" w:themeColor="text1"/>
          <w:sz w:val="24"/>
          <w:szCs w:val="24"/>
          <w:lang w:bidi="es-419"/>
        </w:rPr>
        <w:t xml:space="preserve"> o</w:t>
      </w:r>
      <w:r>
        <w:rPr>
          <w:rFonts w:ascii="Arial" w:eastAsia="Arial" w:hAnsi="Arial" w:cs="Arial"/>
          <w:color w:val="000000" w:themeColor="text1"/>
          <w:sz w:val="24"/>
          <w:szCs w:val="24"/>
          <w:lang w:bidi="es-419"/>
        </w:rPr>
        <w:t xml:space="preserve"> </w:t>
      </w:r>
      <w:r w:rsidR="00EA72AC" w:rsidRPr="00EA72AC">
        <w:rPr>
          <w:rFonts w:ascii="Arial" w:eastAsia="Arial" w:hAnsi="Arial" w:cs="Arial"/>
          <w:color w:val="000000" w:themeColor="text1"/>
          <w:sz w:val="24"/>
          <w:szCs w:val="24"/>
          <w:lang w:bidi="es-419"/>
        </w:rPr>
        <w:t xml:space="preserve">inscribirse para una cita de inscripción en persona </w:t>
      </w:r>
      <w:r w:rsidR="002F2EEB">
        <w:rPr>
          <w:rFonts w:ascii="Arial" w:eastAsia="Arial" w:hAnsi="Arial" w:cs="Arial"/>
          <w:color w:val="000000" w:themeColor="text1"/>
          <w:sz w:val="24"/>
          <w:szCs w:val="24"/>
          <w:lang w:bidi="es-419"/>
        </w:rPr>
        <w:t>en</w:t>
      </w:r>
      <w:r w:rsidR="00D11054">
        <w:rPr>
          <w:rFonts w:ascii="Arial" w:eastAsia="Arial" w:hAnsi="Arial" w:cs="Arial"/>
          <w:color w:val="000000" w:themeColor="text1"/>
          <w:sz w:val="24"/>
          <w:szCs w:val="24"/>
          <w:lang w:bidi="es-419"/>
        </w:rPr>
        <w:t xml:space="preserve"> </w:t>
      </w:r>
      <w:hyperlink r:id="rId13" w:history="1">
        <w:r w:rsidR="000C7045" w:rsidRPr="00A005CE">
          <w:rPr>
            <w:rStyle w:val="Hyperlink"/>
            <w:rFonts w:ascii="Arial" w:eastAsia="Arial" w:hAnsi="Arial" w:cs="Arial"/>
            <w:b/>
            <w:color w:val="auto"/>
            <w:sz w:val="24"/>
            <w:szCs w:val="24"/>
            <w:lang w:bidi="es-419"/>
          </w:rPr>
          <w:t>wmata.com/</w:t>
        </w:r>
        <w:proofErr w:type="spellStart"/>
        <w:r w:rsidR="000C7045" w:rsidRPr="00A005CE">
          <w:rPr>
            <w:rStyle w:val="Hyperlink"/>
            <w:rFonts w:ascii="Arial" w:eastAsia="Arial" w:hAnsi="Arial" w:cs="Arial"/>
            <w:b/>
            <w:color w:val="auto"/>
            <w:sz w:val="24"/>
            <w:szCs w:val="24"/>
            <w:lang w:bidi="es-419"/>
          </w:rPr>
          <w:t>metrolift</w:t>
        </w:r>
        <w:proofErr w:type="spellEnd"/>
      </w:hyperlink>
      <w:r w:rsidR="002F2EEB">
        <w:rPr>
          <w:rStyle w:val="Hyperlink"/>
          <w:rFonts w:ascii="Arial" w:eastAsia="Arial" w:hAnsi="Arial" w:cs="Arial"/>
          <w:b/>
          <w:color w:val="auto"/>
          <w:sz w:val="24"/>
          <w:szCs w:val="24"/>
          <w:lang w:bidi="es-419"/>
        </w:rPr>
        <w:t xml:space="preserve">. </w:t>
      </w:r>
      <w:r w:rsidR="00D855AD" w:rsidRPr="000C7045">
        <w:rPr>
          <w:rFonts w:ascii="Arial" w:eastAsia="Arial" w:hAnsi="Arial" w:cs="Arial"/>
          <w:color w:val="000000"/>
          <w:sz w:val="24"/>
          <w:szCs w:val="24"/>
          <w:lang w:bidi="es-419"/>
        </w:rPr>
        <w:t xml:space="preserve">Se recomienda programar una cita por teléfono o en línea para evitar tiempos de espera largos. </w:t>
      </w:r>
    </w:p>
    <w:p w14:paraId="47DF7AC7" w14:textId="77777777" w:rsidR="00545CBB" w:rsidRPr="008C5F58" w:rsidRDefault="00545CBB" w:rsidP="00085410">
      <w:pPr>
        <w:autoSpaceDE w:val="0"/>
        <w:autoSpaceDN w:val="0"/>
        <w:adjustRightInd w:val="0"/>
        <w:spacing w:after="0"/>
        <w:contextualSpacing/>
        <w:rPr>
          <w:rFonts w:ascii="Arial" w:hAnsi="Arial" w:cs="Arial"/>
          <w:sz w:val="24"/>
          <w:szCs w:val="24"/>
        </w:rPr>
      </w:pPr>
    </w:p>
    <w:p w14:paraId="42FBF4FF" w14:textId="3272A0DA" w:rsidR="00545CBB" w:rsidRPr="008C5F58" w:rsidRDefault="002F2EEB" w:rsidP="00085410">
      <w:pPr>
        <w:pStyle w:val="contentpasted0"/>
        <w:spacing w:line="276" w:lineRule="auto"/>
        <w:contextualSpacing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  <w:lang w:bidi="es-419"/>
        </w:rPr>
        <w:t xml:space="preserve">Ingrese a </w:t>
      </w:r>
      <w:hyperlink r:id="rId14" w:history="1">
        <w:r w:rsidR="00545CBB" w:rsidRPr="008C5F58">
          <w:rPr>
            <w:rStyle w:val="Hyperlink"/>
            <w:rFonts w:ascii="Arial" w:eastAsia="Arial" w:hAnsi="Arial" w:cs="Arial"/>
            <w:b/>
            <w:color w:val="DCA10D"/>
            <w:sz w:val="24"/>
            <w:szCs w:val="24"/>
            <w:lang w:bidi="es-419"/>
          </w:rPr>
          <w:t>wmata.com/metrolift</w:t>
        </w:r>
      </w:hyperlink>
      <w:r w:rsidR="00F315E4">
        <w:rPr>
          <w:rFonts w:ascii="Arial" w:eastAsia="Arial" w:hAnsi="Arial" w:cs="Arial"/>
          <w:b/>
          <w:color w:val="000000"/>
          <w:sz w:val="24"/>
          <w:szCs w:val="24"/>
          <w:lang w:bidi="es-419"/>
        </w:rPr>
        <w:t xml:space="preserve"> </w:t>
      </w:r>
      <w:r>
        <w:rPr>
          <w:rFonts w:ascii="Arial" w:eastAsia="Arial" w:hAnsi="Arial" w:cs="Arial"/>
          <w:b/>
          <w:color w:val="000000"/>
          <w:sz w:val="24"/>
          <w:szCs w:val="24"/>
          <w:lang w:bidi="es-419"/>
        </w:rPr>
        <w:t xml:space="preserve">o llame al 888-SMARTRIP </w:t>
      </w:r>
      <w:r>
        <w:rPr>
          <w:rFonts w:ascii="Arial" w:eastAsia="Arial" w:hAnsi="Arial" w:cs="Arial"/>
          <w:color w:val="000000"/>
          <w:sz w:val="24"/>
          <w:szCs w:val="24"/>
          <w:lang w:bidi="es-419"/>
        </w:rPr>
        <w:t xml:space="preserve">para obtener más información. </w:t>
      </w:r>
    </w:p>
    <w:p w14:paraId="6623F4DF" w14:textId="77777777" w:rsidR="00E55BCD" w:rsidRDefault="00E55BCD" w:rsidP="00085410">
      <w:pPr>
        <w:contextualSpacing/>
        <w:rPr>
          <w:rFonts w:ascii="Arial" w:eastAsia="Arial" w:hAnsi="Arial" w:cs="Arial"/>
          <w:sz w:val="24"/>
          <w:szCs w:val="24"/>
        </w:rPr>
      </w:pPr>
    </w:p>
    <w:p w14:paraId="56C6DD5C" w14:textId="77777777" w:rsidR="00D53F2A" w:rsidRDefault="00D53F2A" w:rsidP="00085410">
      <w:pPr>
        <w:contextualSpacing/>
        <w:rPr>
          <w:rFonts w:ascii="Arial" w:eastAsia="Arial" w:hAnsi="Arial" w:cs="Arial"/>
          <w:sz w:val="24"/>
          <w:szCs w:val="24"/>
        </w:rPr>
      </w:pPr>
    </w:p>
    <w:p w14:paraId="414AB518" w14:textId="77777777" w:rsidR="00D53F2A" w:rsidRDefault="00D53F2A" w:rsidP="00085410">
      <w:pPr>
        <w:contextualSpacing/>
        <w:rPr>
          <w:rFonts w:ascii="Arial" w:eastAsia="Arial" w:hAnsi="Arial" w:cs="Arial"/>
          <w:sz w:val="24"/>
          <w:szCs w:val="24"/>
        </w:rPr>
      </w:pPr>
    </w:p>
    <w:p w14:paraId="5739C7A8" w14:textId="77777777" w:rsidR="00D53F2A" w:rsidRDefault="00D53F2A" w:rsidP="00085410">
      <w:pPr>
        <w:contextualSpacing/>
        <w:rPr>
          <w:rFonts w:ascii="Arial" w:eastAsia="Arial" w:hAnsi="Arial" w:cs="Arial"/>
          <w:sz w:val="24"/>
          <w:szCs w:val="24"/>
        </w:rPr>
      </w:pPr>
    </w:p>
    <w:p w14:paraId="394A73C6" w14:textId="77777777" w:rsidR="00D53F2A" w:rsidRPr="008C5F58" w:rsidRDefault="00D53F2A" w:rsidP="00085410">
      <w:pPr>
        <w:contextualSpacing/>
        <w:rPr>
          <w:rFonts w:ascii="Arial" w:eastAsia="Arial" w:hAnsi="Arial" w:cs="Arial"/>
          <w:sz w:val="24"/>
          <w:szCs w:val="24"/>
        </w:rPr>
      </w:pPr>
    </w:p>
    <w:p w14:paraId="171FB473" w14:textId="425FB09E" w:rsidR="00753235" w:rsidRPr="008C5F58" w:rsidRDefault="18F72DEE" w:rsidP="00085410">
      <w:pPr>
        <w:contextualSpacing/>
        <w:rPr>
          <w:rFonts w:ascii="Arial" w:eastAsia="Arial" w:hAnsi="Arial" w:cs="Arial"/>
          <w:sz w:val="24"/>
          <w:szCs w:val="24"/>
        </w:rPr>
      </w:pPr>
      <w:r w:rsidRPr="008C5F58">
        <w:rPr>
          <w:rFonts w:ascii="Arial" w:eastAsia="Arial" w:hAnsi="Arial" w:cs="Arial"/>
          <w:sz w:val="24"/>
          <w:szCs w:val="24"/>
          <w:lang w:bidi="es-419"/>
        </w:rPr>
        <w:t>***</w:t>
      </w:r>
    </w:p>
    <w:p w14:paraId="79FB38CA" w14:textId="565A7EC1" w:rsidR="00F315E4" w:rsidRPr="00D53F2A" w:rsidRDefault="2DDFB221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>Ejemplo del anuncio de promoción general en las redes sociales:</w:t>
      </w:r>
    </w:p>
    <w:p w14:paraId="076717C1" w14:textId="77777777" w:rsidR="00F315E4" w:rsidRDefault="00F315E4" w:rsidP="008C5F58">
      <w:pPr>
        <w:contextualSpacing/>
        <w:rPr>
          <w:rFonts w:ascii="Arial" w:eastAsia="Arial" w:hAnsi="Arial" w:cs="Arial"/>
          <w:b/>
          <w:sz w:val="24"/>
          <w:szCs w:val="24"/>
          <w:lang w:bidi="es-419"/>
        </w:rPr>
      </w:pPr>
    </w:p>
    <w:p w14:paraId="25AA61C3" w14:textId="617CAF89" w:rsidR="00474CDA" w:rsidRPr="008C5F58" w:rsidRDefault="0DFC8830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>Facebook / Instagram:</w:t>
      </w:r>
    </w:p>
    <w:p w14:paraId="184918BF" w14:textId="388960C8" w:rsidR="00474CDA" w:rsidRPr="008C5F58" w:rsidRDefault="004C3510" w:rsidP="008C5F58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lang w:bidi="es-419"/>
        </w:rPr>
        <w:t xml:space="preserve">Metro ha presentado Metro </w:t>
      </w:r>
      <w:proofErr w:type="spellStart"/>
      <w:r>
        <w:rPr>
          <w:rFonts w:ascii="Arial" w:eastAsia="Arial" w:hAnsi="Arial" w:cs="Arial"/>
          <w:sz w:val="24"/>
          <w:szCs w:val="24"/>
          <w:lang w:bidi="es-419"/>
        </w:rPr>
        <w:t>Lift</w:t>
      </w:r>
      <w:proofErr w:type="spellEnd"/>
      <w:r>
        <w:rPr>
          <w:rFonts w:ascii="Arial" w:eastAsia="Arial" w:hAnsi="Arial" w:cs="Arial"/>
          <w:sz w:val="24"/>
          <w:szCs w:val="24"/>
          <w:lang w:bidi="es-419"/>
        </w:rPr>
        <w:t xml:space="preserve">, que ofrece </w:t>
      </w:r>
      <w:r w:rsidR="00DE5D03">
        <w:rPr>
          <w:rFonts w:ascii="Arial" w:eastAsia="Arial" w:hAnsi="Arial" w:cs="Arial"/>
          <w:sz w:val="24"/>
          <w:szCs w:val="24"/>
          <w:lang w:bidi="es-419"/>
        </w:rPr>
        <w:t xml:space="preserve">un 50% de </w:t>
      </w:r>
      <w:r>
        <w:rPr>
          <w:rFonts w:ascii="Arial" w:eastAsia="Arial" w:hAnsi="Arial" w:cs="Arial"/>
          <w:sz w:val="24"/>
          <w:szCs w:val="24"/>
          <w:lang w:bidi="es-419"/>
        </w:rPr>
        <w:t xml:space="preserve">descuento  en los viajes en Metrobus y Metrorail a alrededor de 471,000 beneficiarios de SNAP en DC, MD y VA. Metro Lift permite que Metro sea más accesible y asequible para todas las personas. Para </w:t>
      </w:r>
      <w:r w:rsidR="00474CDA" w:rsidRPr="008C5F58">
        <w:rPr>
          <w:rStyle w:val="cf01"/>
          <w:rFonts w:ascii="Arial" w:eastAsia="Arial" w:hAnsi="Arial" w:cs="Arial"/>
          <w:sz w:val="24"/>
          <w:szCs w:val="24"/>
          <w:lang w:bidi="es-419"/>
        </w:rPr>
        <w:t>obtener más información ingrese a</w:t>
      </w:r>
      <w:r w:rsidR="00DE5D03">
        <w:rPr>
          <w:rStyle w:val="cf01"/>
          <w:rFonts w:ascii="Arial" w:eastAsia="Arial" w:hAnsi="Arial" w:cs="Arial"/>
          <w:sz w:val="24"/>
          <w:szCs w:val="24"/>
          <w:lang w:bidi="es-419"/>
        </w:rPr>
        <w:t xml:space="preserve"> </w:t>
      </w:r>
      <w:hyperlink r:id="rId15" w:history="1">
        <w:r w:rsidR="00AE409A" w:rsidRPr="00C130FD">
          <w:rPr>
            <w:rStyle w:val="Hyperlink"/>
            <w:rFonts w:ascii="Arial" w:eastAsia="Times New Roman" w:hAnsi="Arial" w:cs="Arial"/>
            <w:sz w:val="24"/>
            <w:szCs w:val="24"/>
            <w:lang w:bidi="es-419"/>
          </w:rPr>
          <w:t>wmata.com/</w:t>
        </w:r>
        <w:proofErr w:type="spellStart"/>
        <w:r w:rsidR="00AE409A" w:rsidRPr="00C130FD">
          <w:rPr>
            <w:rStyle w:val="Hyperlink"/>
            <w:rFonts w:ascii="Arial" w:eastAsia="Times New Roman" w:hAnsi="Arial" w:cs="Arial"/>
            <w:sz w:val="24"/>
            <w:szCs w:val="24"/>
            <w:lang w:bidi="es-419"/>
          </w:rPr>
          <w:t>metrolift</w:t>
        </w:r>
        <w:proofErr w:type="spellEnd"/>
      </w:hyperlink>
      <w:r>
        <w:rPr>
          <w:rFonts w:ascii="Arial" w:eastAsia="Arial" w:hAnsi="Arial" w:cs="Arial"/>
          <w:sz w:val="24"/>
          <w:szCs w:val="24"/>
          <w:lang w:bidi="es-419"/>
        </w:rPr>
        <w:t>. #wmata #</w:t>
      </w:r>
      <w:r w:rsidR="009E1BE1">
        <w:rPr>
          <w:rFonts w:ascii="Arial" w:eastAsia="Arial" w:hAnsi="Arial" w:cs="Arial"/>
          <w:sz w:val="24"/>
          <w:szCs w:val="24"/>
          <w:lang w:bidi="es-419"/>
        </w:rPr>
        <w:t>su</w:t>
      </w:r>
      <w:r>
        <w:rPr>
          <w:rFonts w:ascii="Arial" w:eastAsia="Arial" w:hAnsi="Arial" w:cs="Arial"/>
          <w:sz w:val="24"/>
          <w:szCs w:val="24"/>
          <w:lang w:bidi="es-419"/>
        </w:rPr>
        <w:t xml:space="preserve">metro </w:t>
      </w:r>
    </w:p>
    <w:p w14:paraId="52B2A174" w14:textId="77777777" w:rsidR="00474CDA" w:rsidRPr="008C5F58" w:rsidRDefault="00474CDA" w:rsidP="008C5F58">
      <w:pPr>
        <w:spacing w:after="0"/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464A5FFF" w14:textId="3925524E" w:rsidR="00474CDA" w:rsidRPr="008C5F58" w:rsidRDefault="535987E6" w:rsidP="008C5F58">
      <w:pPr>
        <w:spacing w:after="0"/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>Versión más corta para Twitter:</w:t>
      </w:r>
    </w:p>
    <w:p w14:paraId="57CCBF8F" w14:textId="5A757BBB" w:rsidR="00251454" w:rsidRPr="008C5F58" w:rsidRDefault="00474CDA" w:rsidP="008C5F58">
      <w:pPr>
        <w:spacing w:after="0"/>
        <w:contextualSpacing/>
        <w:rPr>
          <w:rFonts w:ascii="Arial" w:eastAsia="Times New Roman" w:hAnsi="Arial" w:cs="Arial"/>
          <w:sz w:val="24"/>
          <w:szCs w:val="24"/>
        </w:rPr>
      </w:pPr>
      <w:r w:rsidRPr="7C5C149F">
        <w:rPr>
          <w:rFonts w:ascii="Arial" w:eastAsia="Times New Roman" w:hAnsi="Arial" w:cs="Arial"/>
          <w:sz w:val="24"/>
          <w:szCs w:val="24"/>
          <w:lang w:bidi="es-419"/>
        </w:rPr>
        <w:t>Metro</w:t>
      </w:r>
      <w:r w:rsidR="00E40409">
        <w:rPr>
          <w:rFonts w:ascii="Arial" w:eastAsia="Times New Roman" w:hAnsi="Arial" w:cs="Arial"/>
          <w:sz w:val="24"/>
          <w:szCs w:val="24"/>
          <w:lang w:bidi="es-419"/>
        </w:rPr>
        <w:t xml:space="preserve"> </w:t>
      </w:r>
      <w:r w:rsidR="00E40409">
        <w:rPr>
          <w:rFonts w:ascii="Arial" w:eastAsia="Times New Roman" w:hAnsi="Arial" w:cs="Arial"/>
          <w:sz w:val="24"/>
          <w:szCs w:val="24"/>
        </w:rPr>
        <w:t>@wmata</w:t>
      </w:r>
      <w:r w:rsidRPr="7C5C149F">
        <w:rPr>
          <w:rFonts w:ascii="Arial" w:eastAsia="Times New Roman" w:hAnsi="Arial" w:cs="Arial"/>
          <w:sz w:val="24"/>
          <w:szCs w:val="24"/>
          <w:lang w:bidi="es-419"/>
        </w:rPr>
        <w:t xml:space="preserve"> ha presentado Metro Lift, un programa de tarifas reducidas con un 50% de descuento para alrededor de 471,000 beneficiarios de SNAP en DC, MD y VA. Obtenga más información en </w:t>
      </w:r>
      <w:hyperlink r:id="rId16">
        <w:r w:rsidR="002D5BF8" w:rsidRPr="7C5C149F">
          <w:rPr>
            <w:rStyle w:val="Hyperlink"/>
            <w:rFonts w:ascii="Arial" w:eastAsia="Times New Roman" w:hAnsi="Arial" w:cs="Arial"/>
            <w:sz w:val="24"/>
            <w:szCs w:val="24"/>
            <w:lang w:bidi="es-419"/>
          </w:rPr>
          <w:t>wmata.com/metrolift</w:t>
        </w:r>
      </w:hyperlink>
      <w:r w:rsidRPr="7C5C149F">
        <w:rPr>
          <w:rFonts w:ascii="Arial" w:eastAsia="Times New Roman" w:hAnsi="Arial" w:cs="Arial"/>
          <w:sz w:val="24"/>
          <w:szCs w:val="24"/>
          <w:lang w:bidi="es-419"/>
        </w:rPr>
        <w:t>. #wmata #</w:t>
      </w:r>
      <w:r w:rsidR="009E1BE1">
        <w:rPr>
          <w:rFonts w:ascii="Arial" w:eastAsia="Times New Roman" w:hAnsi="Arial" w:cs="Arial"/>
          <w:sz w:val="24"/>
          <w:szCs w:val="24"/>
          <w:lang w:bidi="es-419"/>
        </w:rPr>
        <w:t>su</w:t>
      </w:r>
      <w:r w:rsidRPr="7C5C149F">
        <w:rPr>
          <w:rFonts w:ascii="Arial" w:eastAsia="Times New Roman" w:hAnsi="Arial" w:cs="Arial"/>
          <w:sz w:val="24"/>
          <w:szCs w:val="24"/>
          <w:lang w:bidi="es-419"/>
        </w:rPr>
        <w:t>metro</w:t>
      </w:r>
    </w:p>
    <w:p w14:paraId="468FC55A" w14:textId="15D1C83F" w:rsidR="00474CDA" w:rsidRPr="008C5F58" w:rsidRDefault="00474CDA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010B121B" w14:textId="7B7C44CA" w:rsidR="004D1758" w:rsidRPr="008C5F58" w:rsidRDefault="00570F16" w:rsidP="008C5F58">
      <w:pPr>
        <w:contextualSpacing/>
        <w:rPr>
          <w:rFonts w:ascii="Arial" w:eastAsia="Arial" w:hAnsi="Arial" w:cs="Arial"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 xml:space="preserve">Ejemplo del anuncio para redes sociales sobre el 50% de descuento: </w:t>
      </w:r>
    </w:p>
    <w:p w14:paraId="5E0A4691" w14:textId="77777777" w:rsidR="008C5F58" w:rsidRDefault="008C5F58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535D30C8" w14:textId="203CF832" w:rsidR="006F2404" w:rsidRPr="008C5F58" w:rsidRDefault="00474CDA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>Facebook / Instagram:</w:t>
      </w:r>
    </w:p>
    <w:p w14:paraId="08A4677B" w14:textId="6DA90998" w:rsidR="00474CDA" w:rsidRPr="008C5F58" w:rsidRDefault="00474CDA" w:rsidP="008C5F58">
      <w:pPr>
        <w:contextualSpacing/>
        <w:rPr>
          <w:rFonts w:ascii="Arial" w:hAnsi="Arial" w:cs="Arial"/>
          <w:sz w:val="24"/>
          <w:szCs w:val="24"/>
        </w:rPr>
      </w:pPr>
      <w:r w:rsidRPr="7C5C149F">
        <w:rPr>
          <w:rFonts w:ascii="Arial" w:eastAsia="Arial" w:hAnsi="Arial" w:cs="Arial"/>
          <w:sz w:val="24"/>
          <w:szCs w:val="24"/>
          <w:lang w:bidi="es-419"/>
        </w:rPr>
        <w:t>Metro ha asumido el compromiso de ampliar el acceso, aumentar la asequibilidad y promover la equidad para los usuarios de toda la región. Es por eso que ha presentado Metro Lift, un nuevo programa de tarifas reducidas que ofrece un 50% de descuento en los viajes de Metrobus y Metrorail para los usuarios que</w:t>
      </w:r>
      <w:r w:rsidR="00DE5D03" w:rsidRPr="00DE5D03">
        <w:t xml:space="preserve"> </w:t>
      </w:r>
      <w:r w:rsidR="00DE5D03" w:rsidRPr="00D049E8">
        <w:rPr>
          <w:rFonts w:ascii="Arial" w:eastAsia="Arial" w:hAnsi="Arial" w:cs="Arial"/>
          <w:sz w:val="24"/>
          <w:szCs w:val="24"/>
          <w:lang w:bidi="es-419"/>
        </w:rPr>
        <w:t>califiquen con</w:t>
      </w:r>
      <w:r w:rsidRPr="009E1BE1">
        <w:rPr>
          <w:rFonts w:ascii="Arial" w:eastAsia="Arial" w:hAnsi="Arial" w:cs="Arial"/>
          <w:sz w:val="24"/>
          <w:szCs w:val="24"/>
          <w:lang w:bidi="es-419"/>
        </w:rPr>
        <w:t xml:space="preserve"> </w:t>
      </w:r>
      <w:r w:rsidRPr="7C5C149F">
        <w:rPr>
          <w:rFonts w:ascii="Arial" w:eastAsia="Arial" w:hAnsi="Arial" w:cs="Arial"/>
          <w:sz w:val="24"/>
          <w:szCs w:val="24"/>
          <w:lang w:bidi="es-419"/>
        </w:rPr>
        <w:t xml:space="preserve">los requisitos de ingresos. Para </w:t>
      </w:r>
      <w:r w:rsidRPr="7C5C149F">
        <w:rPr>
          <w:rStyle w:val="cf01"/>
          <w:rFonts w:ascii="Arial" w:eastAsia="Arial" w:hAnsi="Arial" w:cs="Arial"/>
          <w:sz w:val="24"/>
          <w:szCs w:val="24"/>
          <w:lang w:bidi="es-419"/>
        </w:rPr>
        <w:t>obtener más información ingrese a</w:t>
      </w:r>
      <w:r w:rsidR="00DE5D03">
        <w:rPr>
          <w:rStyle w:val="cf01"/>
          <w:rFonts w:ascii="Arial" w:eastAsia="Arial" w:hAnsi="Arial" w:cs="Arial"/>
          <w:sz w:val="24"/>
          <w:szCs w:val="24"/>
          <w:lang w:bidi="es-419"/>
        </w:rPr>
        <w:t xml:space="preserve"> </w:t>
      </w:r>
      <w:r w:rsidRPr="7C5C149F">
        <w:rPr>
          <w:rFonts w:ascii="Arial" w:eastAsia="Arial" w:hAnsi="Arial" w:cs="Arial"/>
          <w:sz w:val="24"/>
          <w:szCs w:val="24"/>
          <w:lang w:bidi="es-419"/>
        </w:rPr>
        <w:t>wmata.com/</w:t>
      </w:r>
      <w:proofErr w:type="spellStart"/>
      <w:r w:rsidRPr="7C5C149F">
        <w:rPr>
          <w:rFonts w:ascii="Arial" w:eastAsia="Arial" w:hAnsi="Arial" w:cs="Arial"/>
          <w:sz w:val="24"/>
          <w:szCs w:val="24"/>
          <w:lang w:bidi="es-419"/>
        </w:rPr>
        <w:t>metrolift</w:t>
      </w:r>
      <w:proofErr w:type="spellEnd"/>
      <w:r w:rsidRPr="7C5C149F">
        <w:rPr>
          <w:rFonts w:ascii="Arial" w:eastAsia="Arial" w:hAnsi="Arial" w:cs="Arial"/>
          <w:sz w:val="24"/>
          <w:szCs w:val="24"/>
          <w:lang w:bidi="es-419"/>
        </w:rPr>
        <w:t>. #wmata #</w:t>
      </w:r>
      <w:r w:rsidR="009E1BE1">
        <w:rPr>
          <w:rFonts w:ascii="Arial" w:eastAsia="Arial" w:hAnsi="Arial" w:cs="Arial"/>
          <w:sz w:val="24"/>
          <w:szCs w:val="24"/>
          <w:lang w:bidi="es-419"/>
        </w:rPr>
        <w:t>su</w:t>
      </w:r>
      <w:r w:rsidRPr="7C5C149F">
        <w:rPr>
          <w:rFonts w:ascii="Arial" w:eastAsia="Arial" w:hAnsi="Arial" w:cs="Arial"/>
          <w:sz w:val="24"/>
          <w:szCs w:val="24"/>
          <w:lang w:bidi="es-419"/>
        </w:rPr>
        <w:t>metro</w:t>
      </w:r>
    </w:p>
    <w:p w14:paraId="02F46E96" w14:textId="2B178F39" w:rsidR="00910AEF" w:rsidRPr="008C5F58" w:rsidRDefault="00910AEF" w:rsidP="008C5F58">
      <w:pPr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17D23F72" w14:textId="5D7EE3D2" w:rsidR="00C172EC" w:rsidRPr="008C5F58" w:rsidRDefault="00C172EC" w:rsidP="008C5F58">
      <w:pPr>
        <w:spacing w:after="0"/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>Versión más corta para Twitter:</w:t>
      </w:r>
    </w:p>
    <w:p w14:paraId="180368CF" w14:textId="1DF0A251" w:rsidR="006F2404" w:rsidRPr="008C5F58" w:rsidRDefault="006F2404" w:rsidP="008C5F58">
      <w:pPr>
        <w:contextualSpacing/>
        <w:rPr>
          <w:rFonts w:ascii="Arial" w:eastAsia="Times New Roman" w:hAnsi="Arial" w:cs="Arial"/>
          <w:sz w:val="24"/>
          <w:szCs w:val="24"/>
        </w:rPr>
      </w:pPr>
      <w:r w:rsidRPr="7C5C149F">
        <w:rPr>
          <w:rFonts w:ascii="Arial" w:eastAsia="Times New Roman" w:hAnsi="Arial" w:cs="Arial"/>
          <w:sz w:val="24"/>
          <w:szCs w:val="24"/>
          <w:lang w:bidi="es-419"/>
        </w:rPr>
        <w:t xml:space="preserve">Metro </w:t>
      </w:r>
      <w:r w:rsidR="00E40409">
        <w:rPr>
          <w:rFonts w:ascii="Arial" w:eastAsia="Times New Roman" w:hAnsi="Arial" w:cs="Arial"/>
          <w:sz w:val="24"/>
          <w:szCs w:val="24"/>
        </w:rPr>
        <w:t>@wmata</w:t>
      </w:r>
      <w:r w:rsidR="00E40409" w:rsidRPr="7C5C149F">
        <w:rPr>
          <w:rFonts w:ascii="Arial" w:eastAsia="Times New Roman" w:hAnsi="Arial" w:cs="Arial"/>
          <w:sz w:val="24"/>
          <w:szCs w:val="24"/>
          <w:lang w:bidi="es-419"/>
        </w:rPr>
        <w:t xml:space="preserve"> </w:t>
      </w:r>
      <w:r w:rsidRPr="7C5C149F">
        <w:rPr>
          <w:rFonts w:ascii="Arial" w:eastAsia="Times New Roman" w:hAnsi="Arial" w:cs="Arial"/>
          <w:sz w:val="24"/>
          <w:szCs w:val="24"/>
          <w:lang w:bidi="es-419"/>
        </w:rPr>
        <w:t xml:space="preserve">ha asumido el compromiso de ampliar el acceso, aumentar la asequibilidad y promover la equidad para los usuarios de toda la región. Su nuevo programa de tarifas reducidas, Metro Lift, ofrece un 50% de descuento en los viajes de Metrobus y Metrorail para los usuarios que reúnan los requisitos. Para obtener más información: </w:t>
      </w:r>
      <w:r w:rsidRPr="7C5C149F">
        <w:rPr>
          <w:rFonts w:ascii="Arial" w:eastAsia="Times New Roman" w:hAnsi="Arial" w:cs="Arial"/>
          <w:color w:val="1D9BF0"/>
          <w:sz w:val="24"/>
          <w:szCs w:val="24"/>
          <w:lang w:bidi="es-419"/>
        </w:rPr>
        <w:t>wmata.com/metrolift</w:t>
      </w:r>
      <w:r w:rsidRPr="7C5C149F">
        <w:rPr>
          <w:rFonts w:ascii="Arial" w:eastAsia="Times New Roman" w:hAnsi="Arial" w:cs="Arial"/>
          <w:sz w:val="24"/>
          <w:szCs w:val="24"/>
          <w:lang w:bidi="es-419"/>
        </w:rPr>
        <w:t>. #wmata #</w:t>
      </w:r>
      <w:r w:rsidR="009E1BE1">
        <w:rPr>
          <w:rFonts w:ascii="Arial" w:eastAsia="Times New Roman" w:hAnsi="Arial" w:cs="Arial"/>
          <w:sz w:val="24"/>
          <w:szCs w:val="24"/>
          <w:lang w:bidi="es-419"/>
        </w:rPr>
        <w:t>su</w:t>
      </w:r>
      <w:r w:rsidRPr="7C5C149F">
        <w:rPr>
          <w:rFonts w:ascii="Arial" w:eastAsia="Times New Roman" w:hAnsi="Arial" w:cs="Arial"/>
          <w:sz w:val="24"/>
          <w:szCs w:val="24"/>
          <w:lang w:bidi="es-419"/>
        </w:rPr>
        <w:t>metro</w:t>
      </w:r>
    </w:p>
    <w:p w14:paraId="22D29255" w14:textId="59FA55D9" w:rsidR="008C5F58" w:rsidRPr="008C5F58" w:rsidRDefault="008C5F58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1DBDC108" w14:textId="5865CA84" w:rsidR="002D6EA6" w:rsidRDefault="008C5F58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>Ejemplo del anuncio para redes sociales para la inscripción:</w:t>
      </w:r>
    </w:p>
    <w:p w14:paraId="1321671A" w14:textId="77777777" w:rsidR="00867AD8" w:rsidRPr="00867AD8" w:rsidRDefault="00867AD8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6B040578" w14:textId="1B97D6D4" w:rsidR="008C5F58" w:rsidRPr="008C5F58" w:rsidRDefault="008C5F58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>Facebook / Instagram:</w:t>
      </w:r>
    </w:p>
    <w:p w14:paraId="005D78EE" w14:textId="5F8A6D27" w:rsidR="008C5F58" w:rsidRPr="008C5F58" w:rsidRDefault="008C5F58" w:rsidP="008C5F58">
      <w:pPr>
        <w:contextualSpacing/>
        <w:rPr>
          <w:rStyle w:val="cf01"/>
          <w:rFonts w:ascii="Arial" w:hAnsi="Arial" w:cs="Arial"/>
          <w:sz w:val="24"/>
          <w:szCs w:val="24"/>
        </w:rPr>
      </w:pPr>
      <w:r w:rsidRPr="7C5C149F">
        <w:rPr>
          <w:rFonts w:ascii="Arial" w:eastAsia="Arial" w:hAnsi="Arial" w:cs="Arial"/>
          <w:sz w:val="24"/>
          <w:szCs w:val="24"/>
          <w:lang w:bidi="es-419"/>
        </w:rPr>
        <w:t xml:space="preserve">3-2-1… </w:t>
      </w:r>
      <w:r w:rsidRPr="7C5C149F">
        <w:rPr>
          <w:rStyle w:val="cf01"/>
          <w:rFonts w:ascii="Arial" w:eastAsia="Arial" w:hAnsi="Arial" w:cs="Arial"/>
          <w:sz w:val="24"/>
          <w:szCs w:val="24"/>
          <w:lang w:bidi="es-419"/>
        </w:rPr>
        <w:t xml:space="preserve">¡Despegue! </w:t>
      </w:r>
      <w:r w:rsidR="00425FFB" w:rsidRPr="7C5C149F">
        <w:rPr>
          <w:rStyle w:val="cf01"/>
          <w:rFonts w:ascii="Segoe UI Emoji" w:eastAsia="Segoe UI Emoji" w:hAnsi="Segoe UI Emoji" w:cs="Segoe UI Emoji"/>
          <w:sz w:val="24"/>
          <w:szCs w:val="24"/>
          <w:lang w:bidi="es-419"/>
        </w:rPr>
        <w:t>🚀</w:t>
      </w:r>
      <w:r w:rsidRPr="7C5C149F">
        <w:rPr>
          <w:rStyle w:val="cf01"/>
          <w:rFonts w:ascii="Arial" w:eastAsia="Arial" w:hAnsi="Arial" w:cs="Arial"/>
          <w:sz w:val="24"/>
          <w:szCs w:val="24"/>
          <w:lang w:bidi="es-419"/>
        </w:rPr>
        <w:t xml:space="preserve"> Inscríbase en Metro Lift, un nuevo programa que ofrece un 50% de descuento en viajes en autobús y tren a los usuarios que reciben beneficios del Programa de Asistencia Nutricional Suplementaria (SNAP</w:t>
      </w:r>
      <w:r w:rsidR="00DE5D03">
        <w:rPr>
          <w:rStyle w:val="cf01"/>
          <w:rFonts w:ascii="Arial" w:eastAsia="Arial" w:hAnsi="Arial" w:cs="Arial"/>
          <w:sz w:val="24"/>
          <w:szCs w:val="24"/>
          <w:lang w:bidi="es-419"/>
        </w:rPr>
        <w:t xml:space="preserve">, </w:t>
      </w:r>
      <w:r w:rsidR="00DE5D03" w:rsidRPr="00D049E8">
        <w:rPr>
          <w:rStyle w:val="cf01"/>
          <w:rFonts w:ascii="Arial" w:eastAsia="Arial" w:hAnsi="Arial" w:cs="Arial"/>
          <w:color w:val="auto"/>
          <w:sz w:val="24"/>
          <w:szCs w:val="24"/>
          <w:lang w:bidi="es-419"/>
        </w:rPr>
        <w:t>por sus siglas en inglés</w:t>
      </w:r>
      <w:r w:rsidRPr="7C5C149F">
        <w:rPr>
          <w:rStyle w:val="cf01"/>
          <w:rFonts w:ascii="Arial" w:eastAsia="Arial" w:hAnsi="Arial" w:cs="Arial"/>
          <w:sz w:val="24"/>
          <w:szCs w:val="24"/>
          <w:lang w:bidi="es-419"/>
        </w:rPr>
        <w:t>).</w:t>
      </w:r>
    </w:p>
    <w:p w14:paraId="1CF4FF61" w14:textId="77777777" w:rsidR="008C5F58" w:rsidRPr="008C5F58" w:rsidRDefault="008C5F58" w:rsidP="008C5F58">
      <w:pPr>
        <w:contextualSpacing/>
        <w:rPr>
          <w:rStyle w:val="cf01"/>
          <w:rFonts w:ascii="Arial" w:hAnsi="Arial" w:cs="Arial"/>
          <w:sz w:val="24"/>
          <w:szCs w:val="24"/>
        </w:rPr>
      </w:pPr>
    </w:p>
    <w:p w14:paraId="6F518FC7" w14:textId="6B1D3A52" w:rsidR="008C5F58" w:rsidRDefault="008C5F58" w:rsidP="008C5F58">
      <w:pPr>
        <w:contextualSpacing/>
        <w:rPr>
          <w:rStyle w:val="cf01"/>
          <w:rFonts w:ascii="Arial" w:hAnsi="Arial" w:cs="Arial"/>
          <w:sz w:val="24"/>
          <w:szCs w:val="24"/>
        </w:rPr>
      </w:pPr>
      <w:r w:rsidRPr="008C5F58">
        <w:rPr>
          <w:rFonts w:ascii="Arial" w:eastAsia="Arial" w:hAnsi="Arial" w:cs="Arial"/>
          <w:sz w:val="24"/>
          <w:szCs w:val="24"/>
          <w:lang w:bidi="es-419"/>
        </w:rPr>
        <w:t xml:space="preserve">Los centros de inscripción presencial abren los días de semana </w:t>
      </w:r>
      <w:r w:rsidRPr="008C5F58">
        <w:rPr>
          <w:rStyle w:val="cf01"/>
          <w:rFonts w:ascii="Arial" w:eastAsia="Arial" w:hAnsi="Arial" w:cs="Arial"/>
          <w:sz w:val="24"/>
          <w:szCs w:val="24"/>
          <w:lang w:bidi="es-419"/>
        </w:rPr>
        <w:t>en la oficina central de Metro de L’Enfant, la estación Metro Center y las oficinas de Metro de New Carrollton. Se recomienda programar una cita por teléfono o en línea para evitar tiempos de espera largos.</w:t>
      </w:r>
    </w:p>
    <w:p w14:paraId="6ED97944" w14:textId="77777777" w:rsidR="00425FFB" w:rsidRPr="008C5F58" w:rsidRDefault="00425FFB" w:rsidP="008C5F58">
      <w:pPr>
        <w:contextualSpacing/>
        <w:rPr>
          <w:rStyle w:val="cf01"/>
          <w:rFonts w:ascii="Arial" w:hAnsi="Arial" w:cs="Arial"/>
          <w:sz w:val="24"/>
          <w:szCs w:val="24"/>
        </w:rPr>
      </w:pPr>
    </w:p>
    <w:p w14:paraId="6F545649" w14:textId="0E0FC97F" w:rsidR="008C5F58" w:rsidRPr="008C5F58" w:rsidRDefault="00A50211" w:rsidP="008C5F58">
      <w:pPr>
        <w:contextualSpacing/>
        <w:rPr>
          <w:rFonts w:ascii="Arial" w:hAnsi="Arial" w:cs="Arial"/>
          <w:sz w:val="24"/>
          <w:szCs w:val="24"/>
        </w:rPr>
      </w:pPr>
      <w:r>
        <w:rPr>
          <w:rStyle w:val="cf01"/>
          <w:rFonts w:ascii="Arial" w:eastAsia="Arial" w:hAnsi="Arial" w:cs="Arial"/>
          <w:sz w:val="24"/>
          <w:szCs w:val="24"/>
          <w:lang w:bidi="es-419"/>
        </w:rPr>
        <w:t xml:space="preserve">Para programar la cita para inscribirse de forma presencial ingrese a </w:t>
      </w:r>
      <w:hyperlink r:id="rId17" w:history="1">
        <w:r w:rsidR="00AE409A" w:rsidRPr="00C130FD">
          <w:rPr>
            <w:rStyle w:val="Hyperlink"/>
            <w:rFonts w:ascii="Arial" w:eastAsia="Times New Roman" w:hAnsi="Arial" w:cs="Arial"/>
            <w:sz w:val="24"/>
            <w:szCs w:val="24"/>
            <w:lang w:bidi="es-419"/>
          </w:rPr>
          <w:t>wmata.com/metrolift</w:t>
        </w:r>
      </w:hyperlink>
      <w:r w:rsidR="008C5F58" w:rsidRPr="008C5F58">
        <w:rPr>
          <w:rStyle w:val="cf01"/>
          <w:rFonts w:ascii="Arial" w:eastAsia="Arial" w:hAnsi="Arial" w:cs="Arial"/>
          <w:sz w:val="24"/>
          <w:szCs w:val="24"/>
          <w:lang w:bidi="es-419"/>
        </w:rPr>
        <w:t xml:space="preserve">. </w:t>
      </w:r>
      <w:r w:rsidR="008C5F58" w:rsidRPr="008C5F58">
        <w:rPr>
          <w:rFonts w:ascii="Arial" w:eastAsia="Arial" w:hAnsi="Arial" w:cs="Arial"/>
          <w:sz w:val="24"/>
          <w:szCs w:val="24"/>
          <w:lang w:bidi="es-419"/>
        </w:rPr>
        <w:t>#wmata #yourmetro</w:t>
      </w:r>
    </w:p>
    <w:p w14:paraId="37883D22" w14:textId="77777777" w:rsidR="008C5F58" w:rsidRPr="008C5F58" w:rsidRDefault="008C5F58" w:rsidP="008C5F58">
      <w:pPr>
        <w:spacing w:after="0"/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77D1474D" w14:textId="3AD27967" w:rsidR="008C5F58" w:rsidRPr="008C5F58" w:rsidRDefault="008C5F58" w:rsidP="008C5F58">
      <w:pPr>
        <w:spacing w:after="0"/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>Versión más corta para Twitter:</w:t>
      </w:r>
    </w:p>
    <w:p w14:paraId="37EFADCC" w14:textId="6763BA0B" w:rsidR="008C5F58" w:rsidRPr="008C5F58" w:rsidRDefault="008C5F58" w:rsidP="008C5F58">
      <w:pPr>
        <w:contextualSpacing/>
        <w:rPr>
          <w:rFonts w:ascii="Arial" w:eastAsia="Times New Roman" w:hAnsi="Arial" w:cs="Arial"/>
          <w:sz w:val="24"/>
          <w:szCs w:val="24"/>
        </w:rPr>
      </w:pPr>
      <w:r w:rsidRPr="008C5F58">
        <w:rPr>
          <w:rFonts w:ascii="Arial" w:eastAsia="Times New Roman" w:hAnsi="Arial" w:cs="Arial"/>
          <w:sz w:val="24"/>
          <w:szCs w:val="24"/>
          <w:lang w:bidi="es-419"/>
        </w:rPr>
        <w:t xml:space="preserve">¡Inscríbase en Metro Lift! El nuevo programa de tarifas reducidas de Metro ofrece un 50% de descuento en los viajes en autobús y tren a los usuarios que reciben beneficios de SNAP. Metro Lift contribuye a que el transporte sea accesible y asequible para todos los usuarios. </w:t>
      </w:r>
      <w:r w:rsidRPr="008C5F58">
        <w:rPr>
          <w:rStyle w:val="cf01"/>
          <w:rFonts w:ascii="Arial" w:eastAsia="Arial" w:hAnsi="Arial" w:cs="Arial"/>
          <w:sz w:val="24"/>
          <w:szCs w:val="24"/>
          <w:lang w:bidi="es-419"/>
        </w:rPr>
        <w:t xml:space="preserve">Para obtener más información, ingrese a </w:t>
      </w:r>
      <w:hyperlink r:id="rId18" w:history="1">
        <w:r w:rsidR="00AE409A" w:rsidRPr="00C130FD">
          <w:rPr>
            <w:rStyle w:val="Hyperlink"/>
            <w:rFonts w:ascii="Arial" w:eastAsia="Times New Roman" w:hAnsi="Arial" w:cs="Arial"/>
            <w:sz w:val="24"/>
            <w:szCs w:val="24"/>
            <w:lang w:bidi="es-419"/>
          </w:rPr>
          <w:t>wmata.com/metrolift</w:t>
        </w:r>
      </w:hyperlink>
      <w:r w:rsidRPr="008C5F58">
        <w:rPr>
          <w:rStyle w:val="cf01"/>
          <w:rFonts w:ascii="Arial" w:eastAsia="Arial" w:hAnsi="Arial" w:cs="Arial"/>
          <w:sz w:val="24"/>
          <w:szCs w:val="24"/>
          <w:lang w:bidi="es-419"/>
        </w:rPr>
        <w:t xml:space="preserve">. </w:t>
      </w:r>
      <w:r w:rsidRPr="008C5F58">
        <w:rPr>
          <w:rFonts w:ascii="Arial" w:eastAsia="Times New Roman" w:hAnsi="Arial" w:cs="Arial"/>
          <w:sz w:val="24"/>
          <w:szCs w:val="24"/>
          <w:lang w:bidi="es-419"/>
        </w:rPr>
        <w:t>#wmata #</w:t>
      </w:r>
      <w:r w:rsidR="009E1BE1">
        <w:rPr>
          <w:rFonts w:ascii="Arial" w:eastAsia="Times New Roman" w:hAnsi="Arial" w:cs="Arial"/>
          <w:sz w:val="24"/>
          <w:szCs w:val="24"/>
          <w:lang w:bidi="es-419"/>
        </w:rPr>
        <w:t>su</w:t>
      </w:r>
      <w:r w:rsidRPr="008C5F58">
        <w:rPr>
          <w:rFonts w:ascii="Arial" w:eastAsia="Times New Roman" w:hAnsi="Arial" w:cs="Arial"/>
          <w:sz w:val="24"/>
          <w:szCs w:val="24"/>
          <w:lang w:bidi="es-419"/>
        </w:rPr>
        <w:t xml:space="preserve">metro </w:t>
      </w:r>
      <w:r w:rsidR="00E40409">
        <w:rPr>
          <w:rFonts w:ascii="Arial" w:eastAsia="Times New Roman" w:hAnsi="Arial" w:cs="Arial"/>
          <w:sz w:val="24"/>
          <w:szCs w:val="24"/>
        </w:rPr>
        <w:t>@wmata</w:t>
      </w:r>
    </w:p>
    <w:p w14:paraId="7E4611E8" w14:textId="77777777" w:rsidR="008C5F58" w:rsidRPr="008C5F58" w:rsidRDefault="008C5F58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6129F3CE" w14:textId="75A842A4" w:rsidR="008C5F58" w:rsidRPr="008C5F58" w:rsidRDefault="008C5F58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>Ejemplo del anuncio para redes sociales para el recordatorio:</w:t>
      </w:r>
    </w:p>
    <w:p w14:paraId="0E665AC6" w14:textId="16079095" w:rsidR="008C5F58" w:rsidRPr="008C5F58" w:rsidRDefault="008C5F58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7D3996DF" w14:textId="77777777" w:rsidR="008C5F58" w:rsidRPr="008C5F58" w:rsidRDefault="008C5F58" w:rsidP="008C5F58">
      <w:pPr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>Facebook / Instagram:</w:t>
      </w:r>
    </w:p>
    <w:p w14:paraId="1D2DF9B8" w14:textId="3676191B" w:rsidR="008C5F58" w:rsidRDefault="008C5F58" w:rsidP="008C5F58">
      <w:pPr>
        <w:contextualSpacing/>
        <w:rPr>
          <w:rFonts w:ascii="Arial" w:hAnsi="Arial" w:cs="Arial"/>
          <w:sz w:val="24"/>
          <w:szCs w:val="24"/>
        </w:rPr>
      </w:pPr>
      <w:r w:rsidRPr="7C5C149F">
        <w:rPr>
          <w:rFonts w:ascii="Arial" w:eastAsia="Arial" w:hAnsi="Arial" w:cs="Arial"/>
          <w:sz w:val="24"/>
          <w:szCs w:val="24"/>
          <w:lang w:bidi="es-419"/>
        </w:rPr>
        <w:t xml:space="preserve">¡Hola, pasajeros de Metro! ¿Han escuchado sobre Metro Lift, el nuevo programa que ofrece un 50% de descuento en viajes de Metrobus y Metrorail para los usuarios que reciben beneficios de SNAP? </w:t>
      </w:r>
      <w:r w:rsidRPr="7C5C149F">
        <w:rPr>
          <w:rStyle w:val="cf01"/>
          <w:rFonts w:ascii="Arial" w:eastAsia="Arial" w:hAnsi="Arial" w:cs="Arial"/>
          <w:sz w:val="24"/>
          <w:szCs w:val="24"/>
          <w:lang w:bidi="es-419"/>
        </w:rPr>
        <w:t xml:space="preserve">Para obtener más información sobre la inscripción en línea y de forma presencial, ingrese a </w:t>
      </w:r>
      <w:hyperlink r:id="rId19">
        <w:r w:rsidR="00AE409A" w:rsidRPr="7C5C149F">
          <w:rPr>
            <w:rStyle w:val="Hyperlink"/>
            <w:rFonts w:ascii="Arial" w:eastAsia="Times New Roman" w:hAnsi="Arial" w:cs="Arial"/>
            <w:sz w:val="24"/>
            <w:szCs w:val="24"/>
            <w:lang w:bidi="es-419"/>
          </w:rPr>
          <w:t>wmata.com/metrolift</w:t>
        </w:r>
      </w:hyperlink>
      <w:r w:rsidRPr="7C5C149F">
        <w:rPr>
          <w:rStyle w:val="cf01"/>
          <w:rFonts w:ascii="Arial" w:eastAsia="Arial" w:hAnsi="Arial" w:cs="Arial"/>
          <w:sz w:val="24"/>
          <w:szCs w:val="24"/>
          <w:lang w:bidi="es-419"/>
        </w:rPr>
        <w:t xml:space="preserve">. </w:t>
      </w:r>
      <w:r w:rsidRPr="7C5C149F">
        <w:rPr>
          <w:rStyle w:val="CommentReference"/>
          <w:rFonts w:ascii="Arial" w:eastAsia="Arial" w:hAnsi="Arial" w:cs="Arial"/>
          <w:sz w:val="24"/>
          <w:szCs w:val="24"/>
          <w:lang w:bidi="es-419"/>
        </w:rPr>
        <w:t>#</w:t>
      </w:r>
      <w:r w:rsidRPr="7C5C149F">
        <w:rPr>
          <w:rFonts w:ascii="Arial" w:eastAsia="Arial" w:hAnsi="Arial" w:cs="Arial"/>
          <w:sz w:val="24"/>
          <w:szCs w:val="24"/>
          <w:lang w:bidi="es-419"/>
        </w:rPr>
        <w:t xml:space="preserve">wmata </w:t>
      </w:r>
      <w:r w:rsidR="009E1BE1" w:rsidRPr="008C5F58">
        <w:rPr>
          <w:rFonts w:ascii="Arial" w:eastAsia="Times New Roman" w:hAnsi="Arial" w:cs="Arial"/>
          <w:sz w:val="24"/>
          <w:szCs w:val="24"/>
          <w:lang w:bidi="es-419"/>
        </w:rPr>
        <w:t>#</w:t>
      </w:r>
      <w:r w:rsidR="009E1BE1">
        <w:rPr>
          <w:rFonts w:ascii="Arial" w:eastAsia="Times New Roman" w:hAnsi="Arial" w:cs="Arial"/>
          <w:sz w:val="24"/>
          <w:szCs w:val="24"/>
          <w:lang w:bidi="es-419"/>
        </w:rPr>
        <w:t>su</w:t>
      </w:r>
      <w:r w:rsidR="009E1BE1" w:rsidRPr="008C5F58">
        <w:rPr>
          <w:rFonts w:ascii="Arial" w:eastAsia="Times New Roman" w:hAnsi="Arial" w:cs="Arial"/>
          <w:sz w:val="24"/>
          <w:szCs w:val="24"/>
          <w:lang w:bidi="es-419"/>
        </w:rPr>
        <w:t xml:space="preserve">metro </w:t>
      </w:r>
    </w:p>
    <w:p w14:paraId="17E0DFD9" w14:textId="77777777" w:rsidR="00085410" w:rsidRPr="008C5F58" w:rsidRDefault="00085410" w:rsidP="008C5F58">
      <w:pPr>
        <w:contextualSpacing/>
        <w:rPr>
          <w:rFonts w:ascii="Arial" w:hAnsi="Arial" w:cs="Arial"/>
          <w:sz w:val="24"/>
          <w:szCs w:val="24"/>
        </w:rPr>
      </w:pPr>
    </w:p>
    <w:p w14:paraId="3F2CC1AB" w14:textId="77777777" w:rsidR="008C5F58" w:rsidRPr="008C5F58" w:rsidRDefault="008C5F58" w:rsidP="008C5F58">
      <w:pPr>
        <w:spacing w:after="0"/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8C5F58">
        <w:rPr>
          <w:rFonts w:ascii="Arial" w:eastAsia="Arial" w:hAnsi="Arial" w:cs="Arial"/>
          <w:b/>
          <w:sz w:val="24"/>
          <w:szCs w:val="24"/>
          <w:lang w:bidi="es-419"/>
        </w:rPr>
        <w:t>Versión más corta para Twitter:</w:t>
      </w:r>
    </w:p>
    <w:p w14:paraId="67AA122E" w14:textId="26500886" w:rsidR="00BA4050" w:rsidRPr="003B1954" w:rsidRDefault="008C5F58" w:rsidP="008C5F58">
      <w:pPr>
        <w:contextualSpacing/>
        <w:rPr>
          <w:rFonts w:ascii="Arial" w:eastAsia="Arial" w:hAnsi="Arial" w:cs="Arial"/>
          <w:sz w:val="24"/>
          <w:szCs w:val="24"/>
        </w:rPr>
      </w:pPr>
      <w:r w:rsidRPr="7C5C149F">
        <w:rPr>
          <w:rFonts w:ascii="Arial" w:eastAsia="Times New Roman" w:hAnsi="Arial" w:cs="Arial"/>
          <w:sz w:val="24"/>
          <w:szCs w:val="24"/>
          <w:lang w:bidi="es-419"/>
        </w:rPr>
        <w:t>¡Hola, pasajeros de Metro</w:t>
      </w:r>
      <w:r w:rsidR="00E40409">
        <w:rPr>
          <w:rFonts w:ascii="Arial" w:eastAsia="Times New Roman" w:hAnsi="Arial" w:cs="Arial"/>
          <w:sz w:val="24"/>
          <w:szCs w:val="24"/>
          <w:lang w:bidi="es-419"/>
        </w:rPr>
        <w:t xml:space="preserve"> </w:t>
      </w:r>
      <w:r w:rsidR="00E40409">
        <w:rPr>
          <w:rFonts w:ascii="Arial" w:eastAsia="Times New Roman" w:hAnsi="Arial" w:cs="Arial"/>
          <w:sz w:val="24"/>
          <w:szCs w:val="24"/>
        </w:rPr>
        <w:t>@wmata</w:t>
      </w:r>
      <w:r w:rsidRPr="7C5C149F">
        <w:rPr>
          <w:rFonts w:ascii="Arial" w:eastAsia="Times New Roman" w:hAnsi="Arial" w:cs="Arial"/>
          <w:sz w:val="24"/>
          <w:szCs w:val="24"/>
          <w:lang w:bidi="es-419"/>
        </w:rPr>
        <w:t xml:space="preserve">! ¿Han escuchado sobre Metro Lift, el nuevo programa que ofrece un 50% de descuento en viajes de Metrobus y Metrorail para los usuarios que reciben beneficios de SNAP? Inscríbase en línea o de forma presencial. Para obtener más información, ingrese a </w:t>
      </w:r>
      <w:hyperlink r:id="rId20">
        <w:r w:rsidRPr="7C5C149F">
          <w:rPr>
            <w:rStyle w:val="Hyperlink"/>
            <w:rFonts w:ascii="Arial" w:eastAsia="Times New Roman" w:hAnsi="Arial" w:cs="Arial"/>
            <w:sz w:val="24"/>
            <w:szCs w:val="24"/>
            <w:lang w:bidi="es-419"/>
          </w:rPr>
          <w:t>wmata.com/metrolift</w:t>
        </w:r>
      </w:hyperlink>
      <w:r w:rsidRPr="7C5C149F">
        <w:rPr>
          <w:rFonts w:ascii="Arial" w:eastAsia="Times New Roman" w:hAnsi="Arial" w:cs="Arial"/>
          <w:sz w:val="24"/>
          <w:szCs w:val="24"/>
          <w:lang w:bidi="es-419"/>
        </w:rPr>
        <w:t xml:space="preserve">. </w:t>
      </w:r>
      <w:r w:rsidR="00D049E8">
        <w:rPr>
          <w:rFonts w:ascii="Arial" w:eastAsia="Times New Roman" w:hAnsi="Arial" w:cs="Arial"/>
          <w:sz w:val="24"/>
          <w:szCs w:val="24"/>
          <w:lang w:bidi="es-419"/>
        </w:rPr>
        <w:t xml:space="preserve">#wmata </w:t>
      </w:r>
      <w:r w:rsidR="009E1BE1" w:rsidRPr="008C5F58">
        <w:rPr>
          <w:rFonts w:ascii="Arial" w:eastAsia="Times New Roman" w:hAnsi="Arial" w:cs="Arial"/>
          <w:sz w:val="24"/>
          <w:szCs w:val="24"/>
          <w:lang w:bidi="es-419"/>
        </w:rPr>
        <w:t>#</w:t>
      </w:r>
      <w:r w:rsidR="009E1BE1">
        <w:rPr>
          <w:rFonts w:ascii="Arial" w:eastAsia="Times New Roman" w:hAnsi="Arial" w:cs="Arial"/>
          <w:sz w:val="24"/>
          <w:szCs w:val="24"/>
          <w:lang w:bidi="es-419"/>
        </w:rPr>
        <w:t>su</w:t>
      </w:r>
      <w:r w:rsidR="009E1BE1" w:rsidRPr="008C5F58">
        <w:rPr>
          <w:rFonts w:ascii="Arial" w:eastAsia="Times New Roman" w:hAnsi="Arial" w:cs="Arial"/>
          <w:sz w:val="24"/>
          <w:szCs w:val="24"/>
          <w:lang w:bidi="es-419"/>
        </w:rPr>
        <w:t xml:space="preserve">metro </w:t>
      </w:r>
    </w:p>
    <w:p w14:paraId="17F77F08" w14:textId="03FF5316" w:rsidR="0050149E" w:rsidRPr="00114392" w:rsidRDefault="0050149E" w:rsidP="008C5F58">
      <w:pPr>
        <w:contextualSpacing/>
        <w:rPr>
          <w:rFonts w:ascii="Arial" w:eastAsia="Arial" w:hAnsi="Arial" w:cs="Arial"/>
          <w:sz w:val="24"/>
          <w:szCs w:val="24"/>
        </w:rPr>
      </w:pPr>
    </w:p>
    <w:sectPr w:rsidR="0050149E" w:rsidRPr="00114392" w:rsidSect="00C63649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AE536" w14:textId="77777777" w:rsidR="00A64335" w:rsidRDefault="00A64335" w:rsidP="00BE20C8">
      <w:pPr>
        <w:spacing w:after="0" w:line="240" w:lineRule="auto"/>
      </w:pPr>
      <w:r>
        <w:separator/>
      </w:r>
    </w:p>
  </w:endnote>
  <w:endnote w:type="continuationSeparator" w:id="0">
    <w:p w14:paraId="6BC6AA5A" w14:textId="77777777" w:rsidR="00A64335" w:rsidRDefault="00A64335" w:rsidP="00BE20C8">
      <w:pPr>
        <w:spacing w:after="0" w:line="240" w:lineRule="auto"/>
      </w:pPr>
      <w:r>
        <w:continuationSeparator/>
      </w:r>
    </w:p>
  </w:endnote>
  <w:endnote w:type="continuationNotice" w:id="1">
    <w:p w14:paraId="7EB75D22" w14:textId="77777777" w:rsidR="00A64335" w:rsidRDefault="00A643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MT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81E47" w14:textId="57287D44" w:rsidR="00BE20C8" w:rsidRPr="006940DA" w:rsidRDefault="00474CDA" w:rsidP="00215A29">
    <w:pPr>
      <w:pStyle w:val="Footer"/>
      <w:rPr>
        <w:lang w:val="fr-FR"/>
      </w:rPr>
    </w:pPr>
    <w:r>
      <w:rPr>
        <w:rFonts w:ascii="Arial" w:eastAsia="Arial" w:hAnsi="Arial" w:cs="Arial"/>
        <w:lang w:bidi="es-419"/>
      </w:rPr>
      <w:t xml:space="preserve">Metro Lift: </w:t>
    </w:r>
    <w:r w:rsidR="00DE5D03">
      <w:rPr>
        <w:rFonts w:ascii="Arial" w:eastAsia="Arial" w:hAnsi="Arial" w:cs="Arial"/>
        <w:lang w:bidi="es-419"/>
      </w:rPr>
      <w:t>Kit de h</w:t>
    </w:r>
    <w:r>
      <w:rPr>
        <w:rFonts w:ascii="Arial" w:eastAsia="Arial" w:hAnsi="Arial" w:cs="Arial"/>
        <w:lang w:bidi="es-419"/>
      </w:rPr>
      <w:t>erramientas de comunicación digital</w:t>
    </w:r>
    <w:r>
      <w:rPr>
        <w:rFonts w:ascii="Arial" w:eastAsia="Arial" w:hAnsi="Arial" w:cs="Arial"/>
        <w:lang w:bidi="es-419"/>
      </w:rPr>
      <w:tab/>
    </w:r>
    <w:r w:rsidR="00C63649" w:rsidRPr="770DFF0E">
      <w:rPr>
        <w:rFonts w:ascii="Arial" w:eastAsia="Arial" w:hAnsi="Arial" w:cs="Arial"/>
        <w:noProof/>
        <w:lang w:bidi="es-419"/>
      </w:rPr>
      <w:fldChar w:fldCharType="begin"/>
    </w:r>
    <w:r w:rsidR="00C63649" w:rsidRPr="006940DA">
      <w:rPr>
        <w:rFonts w:ascii="Arial" w:eastAsia="Arial" w:hAnsi="Arial" w:cs="Arial"/>
        <w:lang w:bidi="es-419"/>
      </w:rPr>
      <w:instrText xml:space="preserve"> PAGE   \* MERGEFORMAT </w:instrText>
    </w:r>
    <w:r w:rsidR="00C63649" w:rsidRPr="770DFF0E">
      <w:rPr>
        <w:rFonts w:ascii="Arial" w:eastAsia="Arial" w:hAnsi="Arial" w:cs="Arial"/>
        <w:lang w:bidi="es-419"/>
      </w:rPr>
      <w:fldChar w:fldCharType="separate"/>
    </w:r>
    <w:r w:rsidR="00F315E4">
      <w:rPr>
        <w:rFonts w:ascii="Arial" w:eastAsia="Arial" w:hAnsi="Arial" w:cs="Arial"/>
        <w:noProof/>
        <w:lang w:bidi="es-419"/>
      </w:rPr>
      <w:t>1</w:t>
    </w:r>
    <w:r w:rsidR="00C63649" w:rsidRPr="770DFF0E">
      <w:rPr>
        <w:rFonts w:ascii="Arial" w:eastAsia="Arial" w:hAnsi="Arial" w:cs="Arial"/>
        <w:noProof/>
        <w:lang w:bidi="es-419"/>
      </w:rPr>
      <w:fldChar w:fldCharType="end"/>
    </w:r>
    <w:r w:rsidR="00C6364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484ADC7" wp14:editId="710B59E5">
              <wp:simplePos x="0" y="0"/>
              <wp:positionH relativeFrom="margin">
                <wp:align>right</wp:align>
              </wp:positionH>
              <wp:positionV relativeFrom="paragraph">
                <wp:posOffset>-38735</wp:posOffset>
              </wp:positionV>
              <wp:extent cx="594360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3C31FEB8" id="Straight Connector 1" o:spid="_x0000_s1026" style="position:absolute;z-index:25165670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16.8pt,-3.05pt" to="884.8pt,-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" strokecolor="black [3200]" strokeweight=".5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AE5A2" w14:textId="77777777" w:rsidR="00A64335" w:rsidRDefault="00A64335" w:rsidP="00BE20C8">
      <w:pPr>
        <w:spacing w:after="0" w:line="240" w:lineRule="auto"/>
      </w:pPr>
      <w:r>
        <w:separator/>
      </w:r>
    </w:p>
  </w:footnote>
  <w:footnote w:type="continuationSeparator" w:id="0">
    <w:p w14:paraId="6BE4E826" w14:textId="77777777" w:rsidR="00A64335" w:rsidRDefault="00A64335" w:rsidP="00BE20C8">
      <w:pPr>
        <w:spacing w:after="0" w:line="240" w:lineRule="auto"/>
      </w:pPr>
      <w:r>
        <w:continuationSeparator/>
      </w:r>
    </w:p>
  </w:footnote>
  <w:footnote w:type="continuationNotice" w:id="1">
    <w:p w14:paraId="00B6E4FC" w14:textId="77777777" w:rsidR="00A64335" w:rsidRDefault="00A643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9DE0A" w14:textId="022D498F" w:rsidR="00C63649" w:rsidRDefault="00DA01AB" w:rsidP="00DA01AB"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84189EF" wp14:editId="4C67ACA9">
              <wp:simplePos x="0" y="0"/>
              <wp:positionH relativeFrom="margin">
                <wp:align>right</wp:align>
              </wp:positionH>
              <wp:positionV relativeFrom="paragraph">
                <wp:posOffset>453390</wp:posOffset>
              </wp:positionV>
              <wp:extent cx="59436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02E46D92" id="Straight Connector 2" o:spid="_x0000_s1026" style="position:absolute;z-index:25165772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16.8pt,35.7pt" to="884.8pt,3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" strokecolor="black [3200]" strokeweight=".5pt">
              <v:stroke joinstyle="miter"/>
              <w10:wrap anchorx="margin"/>
            </v:line>
          </w:pict>
        </mc:Fallback>
      </mc:AlternateContent>
    </w:r>
    <w:r w:rsidR="009161C3">
      <w:rPr>
        <w:noProof/>
        <w:lang w:bidi="es-419"/>
      </w:rPr>
      <w:object w:dxaOrig="435" w:dyaOrig="600" w14:anchorId="1EE37D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1.75pt;height:30pt">
          <v:imagedata r:id="rId1" o:title=""/>
        </v:shape>
        <o:OLEObject Type="Embed" ProgID="Presentations.Drawing.13" ShapeID="_x0000_i1025" DrawAspect="Content" ObjectID="_1754482471" r:id="rId2"/>
      </w:object>
    </w:r>
    <w:r>
      <w:rPr>
        <w:noProof/>
        <w:lang w:bidi="es-419"/>
      </w:rPr>
      <w:tab/>
    </w:r>
    <w:r w:rsidR="008C5F58">
      <w:rPr>
        <w:rFonts w:ascii="Arial" w:eastAsia="Arial" w:hAnsi="Arial" w:cs="Arial"/>
        <w:b/>
        <w:sz w:val="24"/>
        <w:szCs w:val="24"/>
        <w:lang w:bidi="es-419"/>
      </w:rPr>
      <w:t xml:space="preserve">Metro </w:t>
    </w:r>
    <w:proofErr w:type="spellStart"/>
    <w:r w:rsidR="008C5F58">
      <w:rPr>
        <w:rFonts w:ascii="Arial" w:eastAsia="Arial" w:hAnsi="Arial" w:cs="Arial"/>
        <w:b/>
        <w:sz w:val="24"/>
        <w:szCs w:val="24"/>
        <w:lang w:bidi="es-419"/>
      </w:rPr>
      <w:t>Lift</w:t>
    </w:r>
    <w:proofErr w:type="spellEnd"/>
    <w:r w:rsidR="008C5F58">
      <w:rPr>
        <w:rFonts w:ascii="Arial" w:eastAsia="Arial" w:hAnsi="Arial" w:cs="Arial"/>
        <w:b/>
        <w:sz w:val="24"/>
        <w:szCs w:val="24"/>
        <w:lang w:bidi="es-419"/>
      </w:rPr>
      <w:t xml:space="preserve">: </w:t>
    </w:r>
    <w:r w:rsidR="00527D76" w:rsidRPr="00D049E8">
      <w:rPr>
        <w:rFonts w:ascii="Arial" w:eastAsia="Arial" w:hAnsi="Arial" w:cs="Arial"/>
        <w:bCs/>
        <w:sz w:val="24"/>
        <w:szCs w:val="24"/>
        <w:lang w:bidi="es-419"/>
      </w:rPr>
      <w:t>Kit de</w:t>
    </w:r>
    <w:r w:rsidR="00527D76">
      <w:rPr>
        <w:rFonts w:ascii="Arial" w:eastAsia="Arial" w:hAnsi="Arial" w:cs="Arial"/>
        <w:b/>
        <w:sz w:val="24"/>
        <w:szCs w:val="24"/>
        <w:lang w:bidi="es-419"/>
      </w:rPr>
      <w:t xml:space="preserve"> </w:t>
    </w:r>
    <w:r w:rsidR="00527D76">
      <w:rPr>
        <w:rFonts w:ascii="ArialMT" w:eastAsia="ArialMT" w:hAnsi="ArialMT" w:cs="ArialMT"/>
        <w:sz w:val="24"/>
        <w:szCs w:val="24"/>
        <w:lang w:bidi="es-419"/>
      </w:rPr>
      <w:t>h</w:t>
    </w:r>
    <w:r w:rsidRPr="770DFF0E">
      <w:rPr>
        <w:rFonts w:ascii="ArialMT" w:eastAsia="ArialMT" w:hAnsi="ArialMT" w:cs="ArialMT"/>
        <w:sz w:val="24"/>
        <w:szCs w:val="24"/>
        <w:lang w:bidi="es-419"/>
      </w:rPr>
      <w:t xml:space="preserve">erramientas de comunicación digital, </w:t>
    </w:r>
    <w:r w:rsidR="005D084D" w:rsidRPr="00D53F2A">
      <w:rPr>
        <w:rFonts w:ascii="ArialMT" w:eastAsia="ArialMT" w:hAnsi="ArialMT" w:cs="ArialMT"/>
        <w:sz w:val="24"/>
        <w:szCs w:val="24"/>
        <w:lang w:bidi="es-419"/>
      </w:rPr>
      <w:t xml:space="preserve">agosto </w:t>
    </w:r>
    <w:r w:rsidRPr="770DFF0E">
      <w:rPr>
        <w:rFonts w:ascii="ArialMT" w:eastAsia="ArialMT" w:hAnsi="ArialMT" w:cs="ArialMT"/>
        <w:sz w:val="24"/>
        <w:szCs w:val="24"/>
        <w:lang w:bidi="es-419"/>
      </w:rPr>
      <w:t>de 2023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32D6B"/>
    <w:multiLevelType w:val="hybridMultilevel"/>
    <w:tmpl w:val="4B80C866"/>
    <w:lvl w:ilvl="0" w:tplc="F7DECA7E">
      <w:start w:val="1"/>
      <w:numFmt w:val="bullet"/>
      <w:pStyle w:val="Bullet1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pStyle w:val="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D683C"/>
    <w:multiLevelType w:val="hybridMultilevel"/>
    <w:tmpl w:val="7F3EE454"/>
    <w:lvl w:ilvl="0" w:tplc="DF50A8F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E1FE4"/>
    <w:multiLevelType w:val="hybridMultilevel"/>
    <w:tmpl w:val="3F785B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C2873"/>
    <w:multiLevelType w:val="hybridMultilevel"/>
    <w:tmpl w:val="31C2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F6674D"/>
    <w:multiLevelType w:val="hybridMultilevel"/>
    <w:tmpl w:val="BE16C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0E4A72"/>
    <w:multiLevelType w:val="hybridMultilevel"/>
    <w:tmpl w:val="251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DB5720"/>
    <w:multiLevelType w:val="hybridMultilevel"/>
    <w:tmpl w:val="7DFCB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D06D45"/>
    <w:multiLevelType w:val="hybridMultilevel"/>
    <w:tmpl w:val="B43E1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CD3C5B"/>
    <w:multiLevelType w:val="hybridMultilevel"/>
    <w:tmpl w:val="D5F81EEE"/>
    <w:lvl w:ilvl="0" w:tplc="C0E6B54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014935"/>
    <w:multiLevelType w:val="multilevel"/>
    <w:tmpl w:val="2F32D804"/>
    <w:styleLink w:val="FITPBullets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4472C4" w:themeColor="accent1"/>
      </w:rPr>
    </w:lvl>
    <w:lvl w:ilvl="1">
      <w:start w:val="1"/>
      <w:numFmt w:val="bullet"/>
      <w:lvlText w:val="─"/>
      <w:lvlJc w:val="left"/>
      <w:pPr>
        <w:ind w:left="720" w:hanging="360"/>
      </w:pPr>
      <w:rPr>
        <w:rFonts w:ascii="Franklin Gothic Book" w:hAnsi="Franklin Gothic Book" w:hint="default"/>
        <w:color w:val="44546A" w:themeColor="text2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50238B"/>
    <w:multiLevelType w:val="hybridMultilevel"/>
    <w:tmpl w:val="8AB0E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985096"/>
    <w:multiLevelType w:val="hybridMultilevel"/>
    <w:tmpl w:val="B4F6CF4E"/>
    <w:lvl w:ilvl="0" w:tplc="7EF4FD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F2B566">
      <w:start w:val="34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C6BB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98DD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7EA2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0C41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4C7B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18DB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A05B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B73EB0"/>
    <w:multiLevelType w:val="hybridMultilevel"/>
    <w:tmpl w:val="711012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5D5E7B"/>
    <w:multiLevelType w:val="hybridMultilevel"/>
    <w:tmpl w:val="BF0846FC"/>
    <w:lvl w:ilvl="0" w:tplc="823E10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A8491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9ECB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2EDD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E3A09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F40B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782B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7283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1A3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9629BF"/>
    <w:multiLevelType w:val="hybridMultilevel"/>
    <w:tmpl w:val="3E26A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4D3179"/>
    <w:multiLevelType w:val="hybridMultilevel"/>
    <w:tmpl w:val="6C64BF8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7CE24E13"/>
    <w:multiLevelType w:val="hybridMultilevel"/>
    <w:tmpl w:val="0DBE7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171227"/>
    <w:multiLevelType w:val="hybridMultilevel"/>
    <w:tmpl w:val="4E00C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320757"/>
    <w:multiLevelType w:val="hybridMultilevel"/>
    <w:tmpl w:val="66DA1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5312197">
    <w:abstractNumId w:val="9"/>
  </w:num>
  <w:num w:numId="2" w16cid:durableId="1169711505">
    <w:abstractNumId w:val="0"/>
  </w:num>
  <w:num w:numId="3" w16cid:durableId="1106735421">
    <w:abstractNumId w:val="10"/>
  </w:num>
  <w:num w:numId="4" w16cid:durableId="1784306060">
    <w:abstractNumId w:val="18"/>
  </w:num>
  <w:num w:numId="5" w16cid:durableId="1141383731">
    <w:abstractNumId w:val="17"/>
  </w:num>
  <w:num w:numId="6" w16cid:durableId="1790203439">
    <w:abstractNumId w:val="6"/>
  </w:num>
  <w:num w:numId="7" w16cid:durableId="2041512145">
    <w:abstractNumId w:val="15"/>
  </w:num>
  <w:num w:numId="8" w16cid:durableId="1066075126">
    <w:abstractNumId w:val="4"/>
  </w:num>
  <w:num w:numId="9" w16cid:durableId="1457916743">
    <w:abstractNumId w:val="3"/>
  </w:num>
  <w:num w:numId="10" w16cid:durableId="236980491">
    <w:abstractNumId w:val="5"/>
  </w:num>
  <w:num w:numId="11" w16cid:durableId="218127346">
    <w:abstractNumId w:val="2"/>
  </w:num>
  <w:num w:numId="12" w16cid:durableId="186255494">
    <w:abstractNumId w:val="12"/>
  </w:num>
  <w:num w:numId="13" w16cid:durableId="605036825">
    <w:abstractNumId w:val="13"/>
  </w:num>
  <w:num w:numId="14" w16cid:durableId="902104025">
    <w:abstractNumId w:val="11"/>
  </w:num>
  <w:num w:numId="15" w16cid:durableId="1184898054">
    <w:abstractNumId w:val="16"/>
  </w:num>
  <w:num w:numId="16" w16cid:durableId="1506629617">
    <w:abstractNumId w:val="8"/>
  </w:num>
  <w:num w:numId="17" w16cid:durableId="1261983758">
    <w:abstractNumId w:val="1"/>
  </w:num>
  <w:num w:numId="18" w16cid:durableId="294873346">
    <w:abstractNumId w:val="7"/>
  </w:num>
  <w:num w:numId="19" w16cid:durableId="1513177091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U2MTY1NTQwMzFX0lEKTi0uzszPAykwrgUAcpSsRCwAAAA="/>
  </w:docVars>
  <w:rsids>
    <w:rsidRoot w:val="00CB246C"/>
    <w:rsid w:val="00001AB5"/>
    <w:rsid w:val="00002C44"/>
    <w:rsid w:val="00010AEF"/>
    <w:rsid w:val="00011A3E"/>
    <w:rsid w:val="00014165"/>
    <w:rsid w:val="000153AA"/>
    <w:rsid w:val="0002154A"/>
    <w:rsid w:val="000318BB"/>
    <w:rsid w:val="0003249B"/>
    <w:rsid w:val="00034C30"/>
    <w:rsid w:val="00035581"/>
    <w:rsid w:val="000378B9"/>
    <w:rsid w:val="00043137"/>
    <w:rsid w:val="00053A8A"/>
    <w:rsid w:val="000636E5"/>
    <w:rsid w:val="000645B3"/>
    <w:rsid w:val="000714B0"/>
    <w:rsid w:val="00073863"/>
    <w:rsid w:val="000768C8"/>
    <w:rsid w:val="00085410"/>
    <w:rsid w:val="00085D84"/>
    <w:rsid w:val="000861B3"/>
    <w:rsid w:val="0009129B"/>
    <w:rsid w:val="00094915"/>
    <w:rsid w:val="00095AFD"/>
    <w:rsid w:val="000A358B"/>
    <w:rsid w:val="000A5D05"/>
    <w:rsid w:val="000A6A62"/>
    <w:rsid w:val="000B138A"/>
    <w:rsid w:val="000B5C52"/>
    <w:rsid w:val="000B60EB"/>
    <w:rsid w:val="000C0719"/>
    <w:rsid w:val="000C2115"/>
    <w:rsid w:val="000C49D8"/>
    <w:rsid w:val="000C7045"/>
    <w:rsid w:val="000D1812"/>
    <w:rsid w:val="000D20C1"/>
    <w:rsid w:val="000E1037"/>
    <w:rsid w:val="000E61F8"/>
    <w:rsid w:val="000E78F4"/>
    <w:rsid w:val="000F2F24"/>
    <w:rsid w:val="0010264A"/>
    <w:rsid w:val="001052D9"/>
    <w:rsid w:val="00114228"/>
    <w:rsid w:val="00114392"/>
    <w:rsid w:val="00120580"/>
    <w:rsid w:val="00120D08"/>
    <w:rsid w:val="0012106F"/>
    <w:rsid w:val="00132AB6"/>
    <w:rsid w:val="00134DC9"/>
    <w:rsid w:val="001379A2"/>
    <w:rsid w:val="00144958"/>
    <w:rsid w:val="0014686A"/>
    <w:rsid w:val="001468D6"/>
    <w:rsid w:val="00153A90"/>
    <w:rsid w:val="00155743"/>
    <w:rsid w:val="001562DA"/>
    <w:rsid w:val="00156C01"/>
    <w:rsid w:val="00160AF0"/>
    <w:rsid w:val="001637E5"/>
    <w:rsid w:val="001663CE"/>
    <w:rsid w:val="0017765F"/>
    <w:rsid w:val="001919FE"/>
    <w:rsid w:val="00194023"/>
    <w:rsid w:val="00196FA3"/>
    <w:rsid w:val="001979CE"/>
    <w:rsid w:val="001C5C8D"/>
    <w:rsid w:val="001F1739"/>
    <w:rsid w:val="001F20F8"/>
    <w:rsid w:val="001F23DC"/>
    <w:rsid w:val="001F25C8"/>
    <w:rsid w:val="001F39D9"/>
    <w:rsid w:val="002049EE"/>
    <w:rsid w:val="00205861"/>
    <w:rsid w:val="002068FF"/>
    <w:rsid w:val="00210B31"/>
    <w:rsid w:val="00213703"/>
    <w:rsid w:val="002156C5"/>
    <w:rsid w:val="00215A29"/>
    <w:rsid w:val="002176E9"/>
    <w:rsid w:val="00224713"/>
    <w:rsid w:val="00224767"/>
    <w:rsid w:val="002330BB"/>
    <w:rsid w:val="00235CD2"/>
    <w:rsid w:val="00236B32"/>
    <w:rsid w:val="00237827"/>
    <w:rsid w:val="00251454"/>
    <w:rsid w:val="00252F69"/>
    <w:rsid w:val="002533CE"/>
    <w:rsid w:val="00254745"/>
    <w:rsid w:val="00260B1D"/>
    <w:rsid w:val="002611DC"/>
    <w:rsid w:val="00272927"/>
    <w:rsid w:val="002737B9"/>
    <w:rsid w:val="002766E1"/>
    <w:rsid w:val="00276DA3"/>
    <w:rsid w:val="00281ABA"/>
    <w:rsid w:val="00282A62"/>
    <w:rsid w:val="002841BB"/>
    <w:rsid w:val="00286C65"/>
    <w:rsid w:val="002907D0"/>
    <w:rsid w:val="00294F16"/>
    <w:rsid w:val="00295666"/>
    <w:rsid w:val="00297BE5"/>
    <w:rsid w:val="002A5948"/>
    <w:rsid w:val="002A5B74"/>
    <w:rsid w:val="002A749B"/>
    <w:rsid w:val="002B33A1"/>
    <w:rsid w:val="002B4568"/>
    <w:rsid w:val="002C491F"/>
    <w:rsid w:val="002C527D"/>
    <w:rsid w:val="002C7B13"/>
    <w:rsid w:val="002D0043"/>
    <w:rsid w:val="002D5BF8"/>
    <w:rsid w:val="002D6EA6"/>
    <w:rsid w:val="002E22D9"/>
    <w:rsid w:val="002E2432"/>
    <w:rsid w:val="002E2E3F"/>
    <w:rsid w:val="002F21CD"/>
    <w:rsid w:val="002F2EEB"/>
    <w:rsid w:val="002F38DE"/>
    <w:rsid w:val="002F3B5F"/>
    <w:rsid w:val="002F49A6"/>
    <w:rsid w:val="002F79D3"/>
    <w:rsid w:val="00301617"/>
    <w:rsid w:val="00303E58"/>
    <w:rsid w:val="00306BF9"/>
    <w:rsid w:val="00325940"/>
    <w:rsid w:val="00325C5A"/>
    <w:rsid w:val="00331D8E"/>
    <w:rsid w:val="0033483F"/>
    <w:rsid w:val="00334C28"/>
    <w:rsid w:val="00335F9D"/>
    <w:rsid w:val="00340ED1"/>
    <w:rsid w:val="00342104"/>
    <w:rsid w:val="0034395A"/>
    <w:rsid w:val="003463A9"/>
    <w:rsid w:val="003467B4"/>
    <w:rsid w:val="00347C67"/>
    <w:rsid w:val="00353EB5"/>
    <w:rsid w:val="00360ADE"/>
    <w:rsid w:val="00363044"/>
    <w:rsid w:val="00371B65"/>
    <w:rsid w:val="003766D3"/>
    <w:rsid w:val="0038130A"/>
    <w:rsid w:val="00383F66"/>
    <w:rsid w:val="003855E7"/>
    <w:rsid w:val="003913CA"/>
    <w:rsid w:val="00396F39"/>
    <w:rsid w:val="0039739A"/>
    <w:rsid w:val="003A2AC0"/>
    <w:rsid w:val="003B1954"/>
    <w:rsid w:val="003B25F4"/>
    <w:rsid w:val="003B49DC"/>
    <w:rsid w:val="003C0774"/>
    <w:rsid w:val="003C143F"/>
    <w:rsid w:val="003C2993"/>
    <w:rsid w:val="003C32B6"/>
    <w:rsid w:val="003C5881"/>
    <w:rsid w:val="003C6844"/>
    <w:rsid w:val="003C78BC"/>
    <w:rsid w:val="003D0DAF"/>
    <w:rsid w:val="003D12DC"/>
    <w:rsid w:val="003E5D53"/>
    <w:rsid w:val="003E6905"/>
    <w:rsid w:val="003F225A"/>
    <w:rsid w:val="003F57D6"/>
    <w:rsid w:val="00403F74"/>
    <w:rsid w:val="00425FFB"/>
    <w:rsid w:val="00427E1C"/>
    <w:rsid w:val="00427E35"/>
    <w:rsid w:val="00433B93"/>
    <w:rsid w:val="00473935"/>
    <w:rsid w:val="00474CDA"/>
    <w:rsid w:val="0048581E"/>
    <w:rsid w:val="0049191E"/>
    <w:rsid w:val="00497B94"/>
    <w:rsid w:val="004B23A3"/>
    <w:rsid w:val="004B5D53"/>
    <w:rsid w:val="004C03D8"/>
    <w:rsid w:val="004C10DF"/>
    <w:rsid w:val="004C3510"/>
    <w:rsid w:val="004D1758"/>
    <w:rsid w:val="004D22DA"/>
    <w:rsid w:val="004D3990"/>
    <w:rsid w:val="004D7C0C"/>
    <w:rsid w:val="004E6BFB"/>
    <w:rsid w:val="004F03FB"/>
    <w:rsid w:val="004F757B"/>
    <w:rsid w:val="0050149E"/>
    <w:rsid w:val="005014D2"/>
    <w:rsid w:val="005063D0"/>
    <w:rsid w:val="00514A6F"/>
    <w:rsid w:val="005172BC"/>
    <w:rsid w:val="0052594C"/>
    <w:rsid w:val="00527D76"/>
    <w:rsid w:val="0052FB82"/>
    <w:rsid w:val="0054354A"/>
    <w:rsid w:val="00545CBB"/>
    <w:rsid w:val="00547604"/>
    <w:rsid w:val="005513C0"/>
    <w:rsid w:val="005610A7"/>
    <w:rsid w:val="005637F0"/>
    <w:rsid w:val="00564396"/>
    <w:rsid w:val="0056743E"/>
    <w:rsid w:val="00567CA9"/>
    <w:rsid w:val="00570F16"/>
    <w:rsid w:val="00574829"/>
    <w:rsid w:val="00581E8D"/>
    <w:rsid w:val="005839C0"/>
    <w:rsid w:val="00583C8E"/>
    <w:rsid w:val="00587248"/>
    <w:rsid w:val="005910A8"/>
    <w:rsid w:val="005942A5"/>
    <w:rsid w:val="0059634E"/>
    <w:rsid w:val="005971EA"/>
    <w:rsid w:val="005A0F3E"/>
    <w:rsid w:val="005A20B6"/>
    <w:rsid w:val="005A2416"/>
    <w:rsid w:val="005A2B69"/>
    <w:rsid w:val="005B2A58"/>
    <w:rsid w:val="005B3859"/>
    <w:rsid w:val="005B59E3"/>
    <w:rsid w:val="005C1315"/>
    <w:rsid w:val="005C432F"/>
    <w:rsid w:val="005C4E26"/>
    <w:rsid w:val="005C7D78"/>
    <w:rsid w:val="005D084D"/>
    <w:rsid w:val="005D16F1"/>
    <w:rsid w:val="005D40E4"/>
    <w:rsid w:val="005D48E0"/>
    <w:rsid w:val="005D5BEE"/>
    <w:rsid w:val="005D77C3"/>
    <w:rsid w:val="005E4BC5"/>
    <w:rsid w:val="005E5E98"/>
    <w:rsid w:val="005F465B"/>
    <w:rsid w:val="005F689D"/>
    <w:rsid w:val="005F743A"/>
    <w:rsid w:val="0061170C"/>
    <w:rsid w:val="0061287E"/>
    <w:rsid w:val="00616124"/>
    <w:rsid w:val="00616FB0"/>
    <w:rsid w:val="006300B5"/>
    <w:rsid w:val="006302FE"/>
    <w:rsid w:val="00633457"/>
    <w:rsid w:val="0064132A"/>
    <w:rsid w:val="00643411"/>
    <w:rsid w:val="00646BBC"/>
    <w:rsid w:val="00667898"/>
    <w:rsid w:val="00670C71"/>
    <w:rsid w:val="00670CB9"/>
    <w:rsid w:val="00681C6C"/>
    <w:rsid w:val="00681D9F"/>
    <w:rsid w:val="006940DA"/>
    <w:rsid w:val="006A250C"/>
    <w:rsid w:val="006A3F88"/>
    <w:rsid w:val="006A5E06"/>
    <w:rsid w:val="006C4783"/>
    <w:rsid w:val="006D1E10"/>
    <w:rsid w:val="006D346F"/>
    <w:rsid w:val="006D3DB8"/>
    <w:rsid w:val="006D4682"/>
    <w:rsid w:val="006D68C3"/>
    <w:rsid w:val="006E1C95"/>
    <w:rsid w:val="006E5C1D"/>
    <w:rsid w:val="006F2404"/>
    <w:rsid w:val="007045B6"/>
    <w:rsid w:val="007050B4"/>
    <w:rsid w:val="00707D49"/>
    <w:rsid w:val="0071140D"/>
    <w:rsid w:val="00724364"/>
    <w:rsid w:val="00732B69"/>
    <w:rsid w:val="00736548"/>
    <w:rsid w:val="00736A36"/>
    <w:rsid w:val="007441FF"/>
    <w:rsid w:val="00744269"/>
    <w:rsid w:val="0075074F"/>
    <w:rsid w:val="00753235"/>
    <w:rsid w:val="0076274C"/>
    <w:rsid w:val="00764C7E"/>
    <w:rsid w:val="007678A0"/>
    <w:rsid w:val="00770462"/>
    <w:rsid w:val="00772BBB"/>
    <w:rsid w:val="00775473"/>
    <w:rsid w:val="0078113B"/>
    <w:rsid w:val="00781D6C"/>
    <w:rsid w:val="00784C2C"/>
    <w:rsid w:val="00785D62"/>
    <w:rsid w:val="00794052"/>
    <w:rsid w:val="00794E9A"/>
    <w:rsid w:val="007950C3"/>
    <w:rsid w:val="0079661F"/>
    <w:rsid w:val="007A2988"/>
    <w:rsid w:val="007B1A46"/>
    <w:rsid w:val="007C6EFD"/>
    <w:rsid w:val="007D2895"/>
    <w:rsid w:val="007D2F8B"/>
    <w:rsid w:val="007D321C"/>
    <w:rsid w:val="007D61DA"/>
    <w:rsid w:val="007D6EC7"/>
    <w:rsid w:val="007E082B"/>
    <w:rsid w:val="007E600B"/>
    <w:rsid w:val="007F1579"/>
    <w:rsid w:val="00803F63"/>
    <w:rsid w:val="00804810"/>
    <w:rsid w:val="00817582"/>
    <w:rsid w:val="00820052"/>
    <w:rsid w:val="008229E9"/>
    <w:rsid w:val="00840112"/>
    <w:rsid w:val="00842379"/>
    <w:rsid w:val="00843982"/>
    <w:rsid w:val="00846AB1"/>
    <w:rsid w:val="00851145"/>
    <w:rsid w:val="00851510"/>
    <w:rsid w:val="008605D7"/>
    <w:rsid w:val="00863DA5"/>
    <w:rsid w:val="00866163"/>
    <w:rsid w:val="00867AD8"/>
    <w:rsid w:val="0087192A"/>
    <w:rsid w:val="00871A36"/>
    <w:rsid w:val="008730F7"/>
    <w:rsid w:val="008746F6"/>
    <w:rsid w:val="008830C7"/>
    <w:rsid w:val="00886122"/>
    <w:rsid w:val="00896E58"/>
    <w:rsid w:val="008A5CA4"/>
    <w:rsid w:val="008B5A74"/>
    <w:rsid w:val="008B660E"/>
    <w:rsid w:val="008C0D1E"/>
    <w:rsid w:val="008C5F58"/>
    <w:rsid w:val="008C71D8"/>
    <w:rsid w:val="008D02F3"/>
    <w:rsid w:val="008D0908"/>
    <w:rsid w:val="008D35B2"/>
    <w:rsid w:val="008E20D0"/>
    <w:rsid w:val="008E533A"/>
    <w:rsid w:val="008F1E6E"/>
    <w:rsid w:val="008F20C9"/>
    <w:rsid w:val="008F249B"/>
    <w:rsid w:val="008F3285"/>
    <w:rsid w:val="009004F5"/>
    <w:rsid w:val="00904F58"/>
    <w:rsid w:val="00907818"/>
    <w:rsid w:val="00907AC0"/>
    <w:rsid w:val="00910AEF"/>
    <w:rsid w:val="00915D59"/>
    <w:rsid w:val="00915F51"/>
    <w:rsid w:val="009161C3"/>
    <w:rsid w:val="009231FF"/>
    <w:rsid w:val="00930099"/>
    <w:rsid w:val="009323EE"/>
    <w:rsid w:val="00932CE8"/>
    <w:rsid w:val="00933929"/>
    <w:rsid w:val="00933A04"/>
    <w:rsid w:val="00934771"/>
    <w:rsid w:val="00943740"/>
    <w:rsid w:val="009477C7"/>
    <w:rsid w:val="00947E5A"/>
    <w:rsid w:val="0095152B"/>
    <w:rsid w:val="00952EF8"/>
    <w:rsid w:val="009571A8"/>
    <w:rsid w:val="0096171C"/>
    <w:rsid w:val="00964EC4"/>
    <w:rsid w:val="0097036E"/>
    <w:rsid w:val="009900C6"/>
    <w:rsid w:val="00990ED8"/>
    <w:rsid w:val="0099280B"/>
    <w:rsid w:val="009953C5"/>
    <w:rsid w:val="009B0D02"/>
    <w:rsid w:val="009B452C"/>
    <w:rsid w:val="009C20C2"/>
    <w:rsid w:val="009C2717"/>
    <w:rsid w:val="009D0222"/>
    <w:rsid w:val="009D164A"/>
    <w:rsid w:val="009D1C03"/>
    <w:rsid w:val="009D491A"/>
    <w:rsid w:val="009D614F"/>
    <w:rsid w:val="009E1519"/>
    <w:rsid w:val="009E151B"/>
    <w:rsid w:val="009E1BE1"/>
    <w:rsid w:val="009E5C11"/>
    <w:rsid w:val="009F5787"/>
    <w:rsid w:val="009F69AC"/>
    <w:rsid w:val="00A005CE"/>
    <w:rsid w:val="00A02892"/>
    <w:rsid w:val="00A03B12"/>
    <w:rsid w:val="00A04BA5"/>
    <w:rsid w:val="00A067FD"/>
    <w:rsid w:val="00A10B21"/>
    <w:rsid w:val="00A22F26"/>
    <w:rsid w:val="00A26ED4"/>
    <w:rsid w:val="00A35AEC"/>
    <w:rsid w:val="00A35BCC"/>
    <w:rsid w:val="00A37739"/>
    <w:rsid w:val="00A3777A"/>
    <w:rsid w:val="00A4307E"/>
    <w:rsid w:val="00A43707"/>
    <w:rsid w:val="00A452E2"/>
    <w:rsid w:val="00A45784"/>
    <w:rsid w:val="00A50211"/>
    <w:rsid w:val="00A51835"/>
    <w:rsid w:val="00A613A9"/>
    <w:rsid w:val="00A61579"/>
    <w:rsid w:val="00A64335"/>
    <w:rsid w:val="00A6554C"/>
    <w:rsid w:val="00A67952"/>
    <w:rsid w:val="00A775AA"/>
    <w:rsid w:val="00A81F92"/>
    <w:rsid w:val="00A82A37"/>
    <w:rsid w:val="00A8411D"/>
    <w:rsid w:val="00A95CC8"/>
    <w:rsid w:val="00AA1CAE"/>
    <w:rsid w:val="00AB141B"/>
    <w:rsid w:val="00AB1972"/>
    <w:rsid w:val="00AB2AB0"/>
    <w:rsid w:val="00AB2C50"/>
    <w:rsid w:val="00AB7C9C"/>
    <w:rsid w:val="00AC0FCB"/>
    <w:rsid w:val="00AC1A7B"/>
    <w:rsid w:val="00AC712E"/>
    <w:rsid w:val="00AC7787"/>
    <w:rsid w:val="00AC78EA"/>
    <w:rsid w:val="00AD146B"/>
    <w:rsid w:val="00AD4260"/>
    <w:rsid w:val="00AD426D"/>
    <w:rsid w:val="00AD54BD"/>
    <w:rsid w:val="00AD6BE6"/>
    <w:rsid w:val="00AE0267"/>
    <w:rsid w:val="00AE409A"/>
    <w:rsid w:val="00AE4382"/>
    <w:rsid w:val="00AF08C5"/>
    <w:rsid w:val="00AF31D3"/>
    <w:rsid w:val="00AF3689"/>
    <w:rsid w:val="00AF5037"/>
    <w:rsid w:val="00AF5620"/>
    <w:rsid w:val="00AF5C1E"/>
    <w:rsid w:val="00B0632C"/>
    <w:rsid w:val="00B0737B"/>
    <w:rsid w:val="00B132EF"/>
    <w:rsid w:val="00B13303"/>
    <w:rsid w:val="00B1424F"/>
    <w:rsid w:val="00B155CF"/>
    <w:rsid w:val="00B16240"/>
    <w:rsid w:val="00B1743F"/>
    <w:rsid w:val="00B2200E"/>
    <w:rsid w:val="00B23099"/>
    <w:rsid w:val="00B269C7"/>
    <w:rsid w:val="00B27A6C"/>
    <w:rsid w:val="00B36717"/>
    <w:rsid w:val="00B3723E"/>
    <w:rsid w:val="00B441B0"/>
    <w:rsid w:val="00B46A07"/>
    <w:rsid w:val="00B511BB"/>
    <w:rsid w:val="00B51238"/>
    <w:rsid w:val="00B52BEA"/>
    <w:rsid w:val="00B56721"/>
    <w:rsid w:val="00B57BB2"/>
    <w:rsid w:val="00B62AA7"/>
    <w:rsid w:val="00B6442D"/>
    <w:rsid w:val="00B646E2"/>
    <w:rsid w:val="00B65504"/>
    <w:rsid w:val="00B66700"/>
    <w:rsid w:val="00B66782"/>
    <w:rsid w:val="00B74CB9"/>
    <w:rsid w:val="00B77FE7"/>
    <w:rsid w:val="00B80535"/>
    <w:rsid w:val="00B81FD5"/>
    <w:rsid w:val="00B85E24"/>
    <w:rsid w:val="00B870E0"/>
    <w:rsid w:val="00B942CD"/>
    <w:rsid w:val="00B95AE5"/>
    <w:rsid w:val="00B962A8"/>
    <w:rsid w:val="00B97B5C"/>
    <w:rsid w:val="00BA1834"/>
    <w:rsid w:val="00BA1D2F"/>
    <w:rsid w:val="00BA39FC"/>
    <w:rsid w:val="00BA4050"/>
    <w:rsid w:val="00BA5F30"/>
    <w:rsid w:val="00BB1881"/>
    <w:rsid w:val="00BB4179"/>
    <w:rsid w:val="00BB4D55"/>
    <w:rsid w:val="00BC5383"/>
    <w:rsid w:val="00BD2765"/>
    <w:rsid w:val="00BD72FF"/>
    <w:rsid w:val="00BE20C8"/>
    <w:rsid w:val="00BE2790"/>
    <w:rsid w:val="00BE41A0"/>
    <w:rsid w:val="00BF2844"/>
    <w:rsid w:val="00BF689D"/>
    <w:rsid w:val="00BF7D94"/>
    <w:rsid w:val="00C01BB7"/>
    <w:rsid w:val="00C060B7"/>
    <w:rsid w:val="00C10EF0"/>
    <w:rsid w:val="00C130FD"/>
    <w:rsid w:val="00C13F67"/>
    <w:rsid w:val="00C16C18"/>
    <w:rsid w:val="00C172EC"/>
    <w:rsid w:val="00C17CDA"/>
    <w:rsid w:val="00C240BB"/>
    <w:rsid w:val="00C26C5C"/>
    <w:rsid w:val="00C35795"/>
    <w:rsid w:val="00C43E5C"/>
    <w:rsid w:val="00C464B9"/>
    <w:rsid w:val="00C52D15"/>
    <w:rsid w:val="00C62AFF"/>
    <w:rsid w:val="00C63649"/>
    <w:rsid w:val="00C641BD"/>
    <w:rsid w:val="00C66ADA"/>
    <w:rsid w:val="00C66D4E"/>
    <w:rsid w:val="00C83A02"/>
    <w:rsid w:val="00C857D6"/>
    <w:rsid w:val="00C94FB4"/>
    <w:rsid w:val="00C950D5"/>
    <w:rsid w:val="00C97B57"/>
    <w:rsid w:val="00CA0389"/>
    <w:rsid w:val="00CA0992"/>
    <w:rsid w:val="00CA4C51"/>
    <w:rsid w:val="00CA5ADA"/>
    <w:rsid w:val="00CA624A"/>
    <w:rsid w:val="00CB246C"/>
    <w:rsid w:val="00CB37BE"/>
    <w:rsid w:val="00CB6554"/>
    <w:rsid w:val="00CB6B1C"/>
    <w:rsid w:val="00CC1050"/>
    <w:rsid w:val="00CC583A"/>
    <w:rsid w:val="00CC6460"/>
    <w:rsid w:val="00CC71AF"/>
    <w:rsid w:val="00CD3F10"/>
    <w:rsid w:val="00CE45ED"/>
    <w:rsid w:val="00CE5633"/>
    <w:rsid w:val="00CF0AFC"/>
    <w:rsid w:val="00CF2530"/>
    <w:rsid w:val="00CF4BE5"/>
    <w:rsid w:val="00CF5631"/>
    <w:rsid w:val="00CF6B95"/>
    <w:rsid w:val="00D049E8"/>
    <w:rsid w:val="00D076E8"/>
    <w:rsid w:val="00D101CD"/>
    <w:rsid w:val="00D11054"/>
    <w:rsid w:val="00D11213"/>
    <w:rsid w:val="00D14351"/>
    <w:rsid w:val="00D21B24"/>
    <w:rsid w:val="00D22C1F"/>
    <w:rsid w:val="00D23EF8"/>
    <w:rsid w:val="00D269B3"/>
    <w:rsid w:val="00D26AB6"/>
    <w:rsid w:val="00D374F8"/>
    <w:rsid w:val="00D51484"/>
    <w:rsid w:val="00D539CA"/>
    <w:rsid w:val="00D53F2A"/>
    <w:rsid w:val="00D55137"/>
    <w:rsid w:val="00D63AF8"/>
    <w:rsid w:val="00D64B50"/>
    <w:rsid w:val="00D658FB"/>
    <w:rsid w:val="00D662CD"/>
    <w:rsid w:val="00D674DF"/>
    <w:rsid w:val="00D685ED"/>
    <w:rsid w:val="00D71340"/>
    <w:rsid w:val="00D755D7"/>
    <w:rsid w:val="00D76178"/>
    <w:rsid w:val="00D8049C"/>
    <w:rsid w:val="00D855AD"/>
    <w:rsid w:val="00D869C3"/>
    <w:rsid w:val="00D95F41"/>
    <w:rsid w:val="00D9637A"/>
    <w:rsid w:val="00D97E83"/>
    <w:rsid w:val="00DA01AB"/>
    <w:rsid w:val="00DA4C3D"/>
    <w:rsid w:val="00DA777B"/>
    <w:rsid w:val="00DB534B"/>
    <w:rsid w:val="00DB6AA6"/>
    <w:rsid w:val="00DB76D3"/>
    <w:rsid w:val="00DC4174"/>
    <w:rsid w:val="00DD38A8"/>
    <w:rsid w:val="00DD7543"/>
    <w:rsid w:val="00DE0504"/>
    <w:rsid w:val="00DE40CD"/>
    <w:rsid w:val="00DE45BD"/>
    <w:rsid w:val="00DE5D03"/>
    <w:rsid w:val="00DF4476"/>
    <w:rsid w:val="00E00353"/>
    <w:rsid w:val="00E04D3A"/>
    <w:rsid w:val="00E04F4B"/>
    <w:rsid w:val="00E07086"/>
    <w:rsid w:val="00E1050B"/>
    <w:rsid w:val="00E27544"/>
    <w:rsid w:val="00E30002"/>
    <w:rsid w:val="00E3021A"/>
    <w:rsid w:val="00E30D69"/>
    <w:rsid w:val="00E40409"/>
    <w:rsid w:val="00E41771"/>
    <w:rsid w:val="00E43AA6"/>
    <w:rsid w:val="00E516C4"/>
    <w:rsid w:val="00E519A6"/>
    <w:rsid w:val="00E52B2B"/>
    <w:rsid w:val="00E53AED"/>
    <w:rsid w:val="00E55BCD"/>
    <w:rsid w:val="00E70B78"/>
    <w:rsid w:val="00E814D2"/>
    <w:rsid w:val="00E831D6"/>
    <w:rsid w:val="00E8667F"/>
    <w:rsid w:val="00E9187A"/>
    <w:rsid w:val="00E934C3"/>
    <w:rsid w:val="00E942D7"/>
    <w:rsid w:val="00E953D7"/>
    <w:rsid w:val="00EA03E3"/>
    <w:rsid w:val="00EA2B45"/>
    <w:rsid w:val="00EA651B"/>
    <w:rsid w:val="00EA6A7F"/>
    <w:rsid w:val="00EA72AC"/>
    <w:rsid w:val="00EB142A"/>
    <w:rsid w:val="00EB431D"/>
    <w:rsid w:val="00EC47B8"/>
    <w:rsid w:val="00EC6497"/>
    <w:rsid w:val="00EE8659"/>
    <w:rsid w:val="00EF2398"/>
    <w:rsid w:val="00EF5D2A"/>
    <w:rsid w:val="00F06EB7"/>
    <w:rsid w:val="00F11167"/>
    <w:rsid w:val="00F11279"/>
    <w:rsid w:val="00F22DF2"/>
    <w:rsid w:val="00F26127"/>
    <w:rsid w:val="00F315E4"/>
    <w:rsid w:val="00F31B8E"/>
    <w:rsid w:val="00F42108"/>
    <w:rsid w:val="00F4622F"/>
    <w:rsid w:val="00F52AA7"/>
    <w:rsid w:val="00F54B58"/>
    <w:rsid w:val="00F55050"/>
    <w:rsid w:val="00F5680E"/>
    <w:rsid w:val="00F62793"/>
    <w:rsid w:val="00F62EF9"/>
    <w:rsid w:val="00F6351C"/>
    <w:rsid w:val="00F7361E"/>
    <w:rsid w:val="00F75F18"/>
    <w:rsid w:val="00F84C7B"/>
    <w:rsid w:val="00F86DB4"/>
    <w:rsid w:val="00F8781C"/>
    <w:rsid w:val="00F9468E"/>
    <w:rsid w:val="00FA500A"/>
    <w:rsid w:val="00FB1C9B"/>
    <w:rsid w:val="00FB2E72"/>
    <w:rsid w:val="00FB3C32"/>
    <w:rsid w:val="00FB77F6"/>
    <w:rsid w:val="00FC22CB"/>
    <w:rsid w:val="00FC5940"/>
    <w:rsid w:val="00FD108D"/>
    <w:rsid w:val="00FF3573"/>
    <w:rsid w:val="011686C9"/>
    <w:rsid w:val="0120876A"/>
    <w:rsid w:val="016DA5A2"/>
    <w:rsid w:val="01A487DA"/>
    <w:rsid w:val="02304A6E"/>
    <w:rsid w:val="02590963"/>
    <w:rsid w:val="0318A750"/>
    <w:rsid w:val="03AEED01"/>
    <w:rsid w:val="03D47E07"/>
    <w:rsid w:val="04095F43"/>
    <w:rsid w:val="044500D4"/>
    <w:rsid w:val="0484F2DD"/>
    <w:rsid w:val="04905FA8"/>
    <w:rsid w:val="0498D44A"/>
    <w:rsid w:val="04C9E5AF"/>
    <w:rsid w:val="0521D859"/>
    <w:rsid w:val="055DF65E"/>
    <w:rsid w:val="05A52FA4"/>
    <w:rsid w:val="05F22112"/>
    <w:rsid w:val="0644D816"/>
    <w:rsid w:val="0646201C"/>
    <w:rsid w:val="06561FB9"/>
    <w:rsid w:val="0667CF48"/>
    <w:rsid w:val="0677E25B"/>
    <w:rsid w:val="06BCD4E4"/>
    <w:rsid w:val="0728A24D"/>
    <w:rsid w:val="0786EC1C"/>
    <w:rsid w:val="07D20590"/>
    <w:rsid w:val="07F1F01A"/>
    <w:rsid w:val="08018671"/>
    <w:rsid w:val="08BCD22B"/>
    <w:rsid w:val="08C55AA7"/>
    <w:rsid w:val="0929C1D4"/>
    <w:rsid w:val="0942CEEE"/>
    <w:rsid w:val="09564619"/>
    <w:rsid w:val="098FD567"/>
    <w:rsid w:val="09B6E7F3"/>
    <w:rsid w:val="09C2AFE1"/>
    <w:rsid w:val="09C2D6D6"/>
    <w:rsid w:val="0A5F231A"/>
    <w:rsid w:val="0A684E45"/>
    <w:rsid w:val="0B367CAF"/>
    <w:rsid w:val="0B805A1A"/>
    <w:rsid w:val="0BFAF37B"/>
    <w:rsid w:val="0C2A18C2"/>
    <w:rsid w:val="0C46D3EB"/>
    <w:rsid w:val="0C9AF13D"/>
    <w:rsid w:val="0D23A176"/>
    <w:rsid w:val="0D261361"/>
    <w:rsid w:val="0DB0FD8A"/>
    <w:rsid w:val="0DBE31BF"/>
    <w:rsid w:val="0DE0BEBF"/>
    <w:rsid w:val="0DFC8830"/>
    <w:rsid w:val="0DFE2C16"/>
    <w:rsid w:val="0E1D7316"/>
    <w:rsid w:val="0E44275D"/>
    <w:rsid w:val="0E529343"/>
    <w:rsid w:val="0F105BF8"/>
    <w:rsid w:val="0F130EF9"/>
    <w:rsid w:val="0F1AB589"/>
    <w:rsid w:val="0F64554E"/>
    <w:rsid w:val="0F78DCEC"/>
    <w:rsid w:val="0F7E74AD"/>
    <w:rsid w:val="0FD291FF"/>
    <w:rsid w:val="0FE22145"/>
    <w:rsid w:val="1000AE4A"/>
    <w:rsid w:val="103E8430"/>
    <w:rsid w:val="1096F45C"/>
    <w:rsid w:val="1202B927"/>
    <w:rsid w:val="12A28D02"/>
    <w:rsid w:val="12CB464A"/>
    <w:rsid w:val="130E4FEA"/>
    <w:rsid w:val="130EC781"/>
    <w:rsid w:val="135E4D42"/>
    <w:rsid w:val="1365FFB6"/>
    <w:rsid w:val="13AA3C18"/>
    <w:rsid w:val="13E29AA7"/>
    <w:rsid w:val="1419382E"/>
    <w:rsid w:val="14277093"/>
    <w:rsid w:val="1448758A"/>
    <w:rsid w:val="146C01E0"/>
    <w:rsid w:val="1483824F"/>
    <w:rsid w:val="14B74AC5"/>
    <w:rsid w:val="14E155DC"/>
    <w:rsid w:val="15466AE6"/>
    <w:rsid w:val="1575AF66"/>
    <w:rsid w:val="158E15A2"/>
    <w:rsid w:val="15A9E5E2"/>
    <w:rsid w:val="1658EB8D"/>
    <w:rsid w:val="167A7791"/>
    <w:rsid w:val="1685E279"/>
    <w:rsid w:val="16FA5216"/>
    <w:rsid w:val="1720A617"/>
    <w:rsid w:val="1729E603"/>
    <w:rsid w:val="17364DA4"/>
    <w:rsid w:val="17C6BBA1"/>
    <w:rsid w:val="187E0BA8"/>
    <w:rsid w:val="18920DD3"/>
    <w:rsid w:val="18A726C4"/>
    <w:rsid w:val="18E17532"/>
    <w:rsid w:val="18E65C37"/>
    <w:rsid w:val="18F72DEE"/>
    <w:rsid w:val="194D08F9"/>
    <w:rsid w:val="19A58743"/>
    <w:rsid w:val="19CD8EC6"/>
    <w:rsid w:val="1A7D346A"/>
    <w:rsid w:val="1A81C0BE"/>
    <w:rsid w:val="1B214C76"/>
    <w:rsid w:val="1B64A077"/>
    <w:rsid w:val="1C1DD98E"/>
    <w:rsid w:val="1C5CDBD3"/>
    <w:rsid w:val="1CEA00BD"/>
    <w:rsid w:val="1D0F0082"/>
    <w:rsid w:val="1D60B493"/>
    <w:rsid w:val="1D6884CF"/>
    <w:rsid w:val="1DA380A9"/>
    <w:rsid w:val="1DAA68D9"/>
    <w:rsid w:val="1DE1FA58"/>
    <w:rsid w:val="1E207A1C"/>
    <w:rsid w:val="1E40AD10"/>
    <w:rsid w:val="1EC3D974"/>
    <w:rsid w:val="1F4A0833"/>
    <w:rsid w:val="1FF36A2A"/>
    <w:rsid w:val="200B4A35"/>
    <w:rsid w:val="202F8D93"/>
    <w:rsid w:val="2044E08B"/>
    <w:rsid w:val="204BB966"/>
    <w:rsid w:val="2152726E"/>
    <w:rsid w:val="2213E658"/>
    <w:rsid w:val="2231786E"/>
    <w:rsid w:val="227CDDDD"/>
    <w:rsid w:val="229B157B"/>
    <w:rsid w:val="22B405D0"/>
    <w:rsid w:val="22BC2EF8"/>
    <w:rsid w:val="22F3FBD5"/>
    <w:rsid w:val="22FEC8F2"/>
    <w:rsid w:val="2310C095"/>
    <w:rsid w:val="2318CD0F"/>
    <w:rsid w:val="23D05A57"/>
    <w:rsid w:val="23EF9364"/>
    <w:rsid w:val="2414197E"/>
    <w:rsid w:val="24148635"/>
    <w:rsid w:val="243D618C"/>
    <w:rsid w:val="249251D6"/>
    <w:rsid w:val="24E6E120"/>
    <w:rsid w:val="24ED3B2F"/>
    <w:rsid w:val="2543E4F2"/>
    <w:rsid w:val="259157B7"/>
    <w:rsid w:val="25D0C7D9"/>
    <w:rsid w:val="26668418"/>
    <w:rsid w:val="26736E67"/>
    <w:rsid w:val="267A8BB9"/>
    <w:rsid w:val="26D7EC0F"/>
    <w:rsid w:val="26DDB746"/>
    <w:rsid w:val="272D2818"/>
    <w:rsid w:val="2765A04E"/>
    <w:rsid w:val="276C983A"/>
    <w:rsid w:val="279A9B4B"/>
    <w:rsid w:val="28165C1A"/>
    <w:rsid w:val="28201F78"/>
    <w:rsid w:val="2859343D"/>
    <w:rsid w:val="289C3926"/>
    <w:rsid w:val="28DE9F67"/>
    <w:rsid w:val="28DF4833"/>
    <w:rsid w:val="29427718"/>
    <w:rsid w:val="29978595"/>
    <w:rsid w:val="29C072B5"/>
    <w:rsid w:val="29CE9AC3"/>
    <w:rsid w:val="29F13E98"/>
    <w:rsid w:val="2A291848"/>
    <w:rsid w:val="2A291C93"/>
    <w:rsid w:val="2A4C743E"/>
    <w:rsid w:val="2AA78865"/>
    <w:rsid w:val="2AAE419B"/>
    <w:rsid w:val="2AD72033"/>
    <w:rsid w:val="2B5FD0A6"/>
    <w:rsid w:val="2BD13C42"/>
    <w:rsid w:val="2C4A11FC"/>
    <w:rsid w:val="2CE161BB"/>
    <w:rsid w:val="2CEA88FB"/>
    <w:rsid w:val="2D1A0E96"/>
    <w:rsid w:val="2D4AD8D9"/>
    <w:rsid w:val="2D5F7D0D"/>
    <w:rsid w:val="2DDFB221"/>
    <w:rsid w:val="2DED3280"/>
    <w:rsid w:val="2DF704C7"/>
    <w:rsid w:val="2E0AA816"/>
    <w:rsid w:val="2E1FA5DA"/>
    <w:rsid w:val="2E4841B9"/>
    <w:rsid w:val="2E6AF6B8"/>
    <w:rsid w:val="2F081540"/>
    <w:rsid w:val="2F3832A0"/>
    <w:rsid w:val="2FA44128"/>
    <w:rsid w:val="2FAC9524"/>
    <w:rsid w:val="2FB6A81E"/>
    <w:rsid w:val="2FBB763B"/>
    <w:rsid w:val="3057D4FC"/>
    <w:rsid w:val="305AE19A"/>
    <w:rsid w:val="30697E47"/>
    <w:rsid w:val="308FAEAC"/>
    <w:rsid w:val="30D67534"/>
    <w:rsid w:val="30EB78ED"/>
    <w:rsid w:val="3101544F"/>
    <w:rsid w:val="31047F3D"/>
    <w:rsid w:val="311530F2"/>
    <w:rsid w:val="312D995E"/>
    <w:rsid w:val="3163AC44"/>
    <w:rsid w:val="3171C163"/>
    <w:rsid w:val="31749897"/>
    <w:rsid w:val="3237D2A6"/>
    <w:rsid w:val="32746B98"/>
    <w:rsid w:val="32756A75"/>
    <w:rsid w:val="32B10153"/>
    <w:rsid w:val="333E67DB"/>
    <w:rsid w:val="3340ED90"/>
    <w:rsid w:val="33F4CF8D"/>
    <w:rsid w:val="33F9F019"/>
    <w:rsid w:val="340E15F6"/>
    <w:rsid w:val="3425C98D"/>
    <w:rsid w:val="3431A026"/>
    <w:rsid w:val="34371EF3"/>
    <w:rsid w:val="344BC842"/>
    <w:rsid w:val="3490E17D"/>
    <w:rsid w:val="34AC703F"/>
    <w:rsid w:val="364A8764"/>
    <w:rsid w:val="364E95A9"/>
    <w:rsid w:val="364FE9DB"/>
    <w:rsid w:val="3661E764"/>
    <w:rsid w:val="36AA39A1"/>
    <w:rsid w:val="3711CEE9"/>
    <w:rsid w:val="3756D4A0"/>
    <w:rsid w:val="375B28A9"/>
    <w:rsid w:val="3760DD1E"/>
    <w:rsid w:val="37A5EDB7"/>
    <w:rsid w:val="37CA8FCD"/>
    <w:rsid w:val="3810404F"/>
    <w:rsid w:val="3813B57D"/>
    <w:rsid w:val="3832E42B"/>
    <w:rsid w:val="38AD9F4A"/>
    <w:rsid w:val="38B27252"/>
    <w:rsid w:val="38B58835"/>
    <w:rsid w:val="38BDBC27"/>
    <w:rsid w:val="38EA37CB"/>
    <w:rsid w:val="38F3C460"/>
    <w:rsid w:val="38F6F90A"/>
    <w:rsid w:val="39082120"/>
    <w:rsid w:val="39CF1ED1"/>
    <w:rsid w:val="39D934BF"/>
    <w:rsid w:val="39DB033A"/>
    <w:rsid w:val="39E2D6A7"/>
    <w:rsid w:val="39E408F3"/>
    <w:rsid w:val="39EA4E21"/>
    <w:rsid w:val="3A543961"/>
    <w:rsid w:val="3ACAE93D"/>
    <w:rsid w:val="3AFA0F5E"/>
    <w:rsid w:val="3B060974"/>
    <w:rsid w:val="3B3A4D52"/>
    <w:rsid w:val="3B841694"/>
    <w:rsid w:val="3BABFF42"/>
    <w:rsid w:val="3BE106F0"/>
    <w:rsid w:val="3C0EA682"/>
    <w:rsid w:val="3C4734D3"/>
    <w:rsid w:val="3C6C7052"/>
    <w:rsid w:val="3C9B46B1"/>
    <w:rsid w:val="3CA1E6C9"/>
    <w:rsid w:val="3CCB66F5"/>
    <w:rsid w:val="3CD61DB3"/>
    <w:rsid w:val="3CE5078B"/>
    <w:rsid w:val="3D452EDA"/>
    <w:rsid w:val="3D5EFA1D"/>
    <w:rsid w:val="3D7A771A"/>
    <w:rsid w:val="3D87E691"/>
    <w:rsid w:val="3DFF2867"/>
    <w:rsid w:val="3E22ED17"/>
    <w:rsid w:val="3E68788A"/>
    <w:rsid w:val="3EA648FC"/>
    <w:rsid w:val="3ED343B2"/>
    <w:rsid w:val="3F378AF4"/>
    <w:rsid w:val="3F5637F2"/>
    <w:rsid w:val="3FA6F380"/>
    <w:rsid w:val="3FAAD06D"/>
    <w:rsid w:val="3FAFCF99"/>
    <w:rsid w:val="3FF416CD"/>
    <w:rsid w:val="3FFF457E"/>
    <w:rsid w:val="406C97E9"/>
    <w:rsid w:val="4077529E"/>
    <w:rsid w:val="40ABA211"/>
    <w:rsid w:val="40EF40DA"/>
    <w:rsid w:val="416F26FD"/>
    <w:rsid w:val="41E1C74F"/>
    <w:rsid w:val="41F35818"/>
    <w:rsid w:val="4215FBF4"/>
    <w:rsid w:val="4253D232"/>
    <w:rsid w:val="425E8950"/>
    <w:rsid w:val="42E7113D"/>
    <w:rsid w:val="4320B9CD"/>
    <w:rsid w:val="432AB551"/>
    <w:rsid w:val="433B3077"/>
    <w:rsid w:val="435BFD82"/>
    <w:rsid w:val="437D97B0"/>
    <w:rsid w:val="43BB344A"/>
    <w:rsid w:val="43D453F8"/>
    <w:rsid w:val="43DBB283"/>
    <w:rsid w:val="43F57C51"/>
    <w:rsid w:val="4495DEDB"/>
    <w:rsid w:val="4539DA16"/>
    <w:rsid w:val="454AC3C1"/>
    <w:rsid w:val="455704AB"/>
    <w:rsid w:val="45D99DA0"/>
    <w:rsid w:val="460B5A04"/>
    <w:rsid w:val="4674DCF2"/>
    <w:rsid w:val="46F9814E"/>
    <w:rsid w:val="47139D5E"/>
    <w:rsid w:val="47307B89"/>
    <w:rsid w:val="47729D5A"/>
    <w:rsid w:val="47A13AEA"/>
    <w:rsid w:val="47D13BC4"/>
    <w:rsid w:val="47EFD36F"/>
    <w:rsid w:val="485B1FA3"/>
    <w:rsid w:val="488EA56D"/>
    <w:rsid w:val="48AF23A6"/>
    <w:rsid w:val="48AF6DBF"/>
    <w:rsid w:val="48B05B03"/>
    <w:rsid w:val="48D4987B"/>
    <w:rsid w:val="48D54329"/>
    <w:rsid w:val="4902975E"/>
    <w:rsid w:val="49388A56"/>
    <w:rsid w:val="498386D3"/>
    <w:rsid w:val="49B78607"/>
    <w:rsid w:val="4A17384B"/>
    <w:rsid w:val="4AF5C23A"/>
    <w:rsid w:val="4B2D3CB9"/>
    <w:rsid w:val="4B3A2E0B"/>
    <w:rsid w:val="4B5E8AA4"/>
    <w:rsid w:val="4B7E181F"/>
    <w:rsid w:val="4B90B329"/>
    <w:rsid w:val="4BB025F1"/>
    <w:rsid w:val="4BC3D8F8"/>
    <w:rsid w:val="4BCD9C0B"/>
    <w:rsid w:val="4BD3D69B"/>
    <w:rsid w:val="4C500205"/>
    <w:rsid w:val="4C7EC9A9"/>
    <w:rsid w:val="4C9267B1"/>
    <w:rsid w:val="4D4FBD9D"/>
    <w:rsid w:val="4D5FA959"/>
    <w:rsid w:val="4D635268"/>
    <w:rsid w:val="4E093A7F"/>
    <w:rsid w:val="4E12AD43"/>
    <w:rsid w:val="4E205828"/>
    <w:rsid w:val="4F7B0431"/>
    <w:rsid w:val="4F946D4E"/>
    <w:rsid w:val="4FBC2889"/>
    <w:rsid w:val="4FE40E9A"/>
    <w:rsid w:val="500C2EBF"/>
    <w:rsid w:val="5077D4F5"/>
    <w:rsid w:val="50DA507F"/>
    <w:rsid w:val="51396081"/>
    <w:rsid w:val="514A4E05"/>
    <w:rsid w:val="51594D93"/>
    <w:rsid w:val="518333DA"/>
    <w:rsid w:val="51B3F69A"/>
    <w:rsid w:val="51D019CF"/>
    <w:rsid w:val="52224A30"/>
    <w:rsid w:val="525E94E3"/>
    <w:rsid w:val="5277B9FB"/>
    <w:rsid w:val="529A4D36"/>
    <w:rsid w:val="52A9C03D"/>
    <w:rsid w:val="52BE1D5F"/>
    <w:rsid w:val="52E9CB71"/>
    <w:rsid w:val="53453FF0"/>
    <w:rsid w:val="535987E6"/>
    <w:rsid w:val="53E1C99D"/>
    <w:rsid w:val="53E5760E"/>
    <w:rsid w:val="53FA6544"/>
    <w:rsid w:val="545C285B"/>
    <w:rsid w:val="546A2B51"/>
    <w:rsid w:val="54E4AC5A"/>
    <w:rsid w:val="551FE49B"/>
    <w:rsid w:val="552A3C62"/>
    <w:rsid w:val="556A0BD9"/>
    <w:rsid w:val="55AD9F95"/>
    <w:rsid w:val="560DD4FB"/>
    <w:rsid w:val="561DBF28"/>
    <w:rsid w:val="5638A3EC"/>
    <w:rsid w:val="5668FDF8"/>
    <w:rsid w:val="567CE0B2"/>
    <w:rsid w:val="5686F947"/>
    <w:rsid w:val="569BAB11"/>
    <w:rsid w:val="56CABD1C"/>
    <w:rsid w:val="56EE3C61"/>
    <w:rsid w:val="56F76F5C"/>
    <w:rsid w:val="57260680"/>
    <w:rsid w:val="572C60DE"/>
    <w:rsid w:val="5739876F"/>
    <w:rsid w:val="573F5220"/>
    <w:rsid w:val="57825C8E"/>
    <w:rsid w:val="578FAA6F"/>
    <w:rsid w:val="57B7879B"/>
    <w:rsid w:val="57E14EB4"/>
    <w:rsid w:val="5808A2F4"/>
    <w:rsid w:val="5808CEB4"/>
    <w:rsid w:val="5886779F"/>
    <w:rsid w:val="5891F478"/>
    <w:rsid w:val="58A075D3"/>
    <w:rsid w:val="58A9B670"/>
    <w:rsid w:val="58AD8B6C"/>
    <w:rsid w:val="58FA90CC"/>
    <w:rsid w:val="5A3C9000"/>
    <w:rsid w:val="5A5994B3"/>
    <w:rsid w:val="5A712831"/>
    <w:rsid w:val="5A87AC85"/>
    <w:rsid w:val="5AD0011C"/>
    <w:rsid w:val="5AD78FEF"/>
    <w:rsid w:val="5ADB683E"/>
    <w:rsid w:val="5AF7387E"/>
    <w:rsid w:val="5B01C104"/>
    <w:rsid w:val="5B41CF88"/>
    <w:rsid w:val="5B819B89"/>
    <w:rsid w:val="5BAADA15"/>
    <w:rsid w:val="5BE41786"/>
    <w:rsid w:val="5C05CDAB"/>
    <w:rsid w:val="5C58A8FF"/>
    <w:rsid w:val="5D2F8B40"/>
    <w:rsid w:val="5D39B587"/>
    <w:rsid w:val="5D65659B"/>
    <w:rsid w:val="5DFD898B"/>
    <w:rsid w:val="5E046865"/>
    <w:rsid w:val="5E2D26CD"/>
    <w:rsid w:val="5E5CE30F"/>
    <w:rsid w:val="5E735329"/>
    <w:rsid w:val="5EE27AD7"/>
    <w:rsid w:val="5F2ED7C2"/>
    <w:rsid w:val="5F37D55E"/>
    <w:rsid w:val="5F5F56A2"/>
    <w:rsid w:val="5F6831E2"/>
    <w:rsid w:val="5FAED961"/>
    <w:rsid w:val="60243FFE"/>
    <w:rsid w:val="6028ED58"/>
    <w:rsid w:val="605480E7"/>
    <w:rsid w:val="609B9D38"/>
    <w:rsid w:val="60D5B514"/>
    <w:rsid w:val="60D890F4"/>
    <w:rsid w:val="610B9DF2"/>
    <w:rsid w:val="61685F55"/>
    <w:rsid w:val="61689845"/>
    <w:rsid w:val="61A10E83"/>
    <w:rsid w:val="61C780DF"/>
    <w:rsid w:val="61D1FC57"/>
    <w:rsid w:val="6238D6BE"/>
    <w:rsid w:val="62453E02"/>
    <w:rsid w:val="625C0D1A"/>
    <w:rsid w:val="6286C2DD"/>
    <w:rsid w:val="62951C00"/>
    <w:rsid w:val="62C7B8B2"/>
    <w:rsid w:val="63027D18"/>
    <w:rsid w:val="636DCCB8"/>
    <w:rsid w:val="63DCED49"/>
    <w:rsid w:val="63F37D86"/>
    <w:rsid w:val="64509FB6"/>
    <w:rsid w:val="64692227"/>
    <w:rsid w:val="647BBAA6"/>
    <w:rsid w:val="649E4D79"/>
    <w:rsid w:val="65080982"/>
    <w:rsid w:val="65146092"/>
    <w:rsid w:val="659BFD9A"/>
    <w:rsid w:val="65B0EF7C"/>
    <w:rsid w:val="65C7E21D"/>
    <w:rsid w:val="65CA54F3"/>
    <w:rsid w:val="662F5C37"/>
    <w:rsid w:val="663765A9"/>
    <w:rsid w:val="6657C0DE"/>
    <w:rsid w:val="665C673B"/>
    <w:rsid w:val="66EC1299"/>
    <w:rsid w:val="6727DAD8"/>
    <w:rsid w:val="678012F3"/>
    <w:rsid w:val="67F8B4D7"/>
    <w:rsid w:val="682AE461"/>
    <w:rsid w:val="68ABD466"/>
    <w:rsid w:val="68B3CEC1"/>
    <w:rsid w:val="691258D3"/>
    <w:rsid w:val="696C541C"/>
    <w:rsid w:val="69BE94C7"/>
    <w:rsid w:val="6A27A24D"/>
    <w:rsid w:val="6A7FFE75"/>
    <w:rsid w:val="6AAFCDF0"/>
    <w:rsid w:val="6AE3CF44"/>
    <w:rsid w:val="6AFAC0BC"/>
    <w:rsid w:val="6B04FDEE"/>
    <w:rsid w:val="6B23E943"/>
    <w:rsid w:val="6B3F081F"/>
    <w:rsid w:val="6B64CAD3"/>
    <w:rsid w:val="6BA911E1"/>
    <w:rsid w:val="6BDC9A84"/>
    <w:rsid w:val="6BE7A68A"/>
    <w:rsid w:val="6C0151F0"/>
    <w:rsid w:val="6C1EBCFB"/>
    <w:rsid w:val="6C94D9DF"/>
    <w:rsid w:val="6D333157"/>
    <w:rsid w:val="6D731A37"/>
    <w:rsid w:val="6D7DBF0C"/>
    <w:rsid w:val="6DCAD557"/>
    <w:rsid w:val="6DE96BB1"/>
    <w:rsid w:val="6DFCC9E1"/>
    <w:rsid w:val="6E2BB212"/>
    <w:rsid w:val="6EE4D831"/>
    <w:rsid w:val="6F5CD4FF"/>
    <w:rsid w:val="6F67177C"/>
    <w:rsid w:val="6FADF0CC"/>
    <w:rsid w:val="6FC78273"/>
    <w:rsid w:val="70141DD9"/>
    <w:rsid w:val="7041BC1B"/>
    <w:rsid w:val="7048911A"/>
    <w:rsid w:val="70F88C0E"/>
    <w:rsid w:val="70FF5BF6"/>
    <w:rsid w:val="71105D42"/>
    <w:rsid w:val="7174339C"/>
    <w:rsid w:val="71CF4602"/>
    <w:rsid w:val="71EE7C4D"/>
    <w:rsid w:val="721BB706"/>
    <w:rsid w:val="72573862"/>
    <w:rsid w:val="7261FD35"/>
    <w:rsid w:val="729C6EFF"/>
    <w:rsid w:val="72A85554"/>
    <w:rsid w:val="72B42B03"/>
    <w:rsid w:val="72E5918E"/>
    <w:rsid w:val="72F0AD73"/>
    <w:rsid w:val="7329951E"/>
    <w:rsid w:val="736BAAC6"/>
    <w:rsid w:val="737E9F6A"/>
    <w:rsid w:val="73B8B60B"/>
    <w:rsid w:val="73BCDE14"/>
    <w:rsid w:val="73E4F345"/>
    <w:rsid w:val="74ABD45E"/>
    <w:rsid w:val="74E78838"/>
    <w:rsid w:val="758A0CAD"/>
    <w:rsid w:val="759F578A"/>
    <w:rsid w:val="75A704C5"/>
    <w:rsid w:val="75F1B620"/>
    <w:rsid w:val="76427ABB"/>
    <w:rsid w:val="766F74FE"/>
    <w:rsid w:val="76726A3C"/>
    <w:rsid w:val="76C72E89"/>
    <w:rsid w:val="76E1C038"/>
    <w:rsid w:val="770DFF0E"/>
    <w:rsid w:val="779BC9C8"/>
    <w:rsid w:val="77A651C8"/>
    <w:rsid w:val="77C8EBEF"/>
    <w:rsid w:val="77FD0641"/>
    <w:rsid w:val="7818260C"/>
    <w:rsid w:val="783890D8"/>
    <w:rsid w:val="7846C315"/>
    <w:rsid w:val="78813DBF"/>
    <w:rsid w:val="7912B272"/>
    <w:rsid w:val="792473DD"/>
    <w:rsid w:val="79BBAAA5"/>
    <w:rsid w:val="79F8DB61"/>
    <w:rsid w:val="7AA0F188"/>
    <w:rsid w:val="7AC0443E"/>
    <w:rsid w:val="7B039281"/>
    <w:rsid w:val="7B0C458E"/>
    <w:rsid w:val="7B138E79"/>
    <w:rsid w:val="7B2A0001"/>
    <w:rsid w:val="7B340BF2"/>
    <w:rsid w:val="7BE837C7"/>
    <w:rsid w:val="7BEEB417"/>
    <w:rsid w:val="7C429491"/>
    <w:rsid w:val="7C51D940"/>
    <w:rsid w:val="7C5C149F"/>
    <w:rsid w:val="7C5C15B6"/>
    <w:rsid w:val="7C6D035B"/>
    <w:rsid w:val="7C9C43AE"/>
    <w:rsid w:val="7CB35B12"/>
    <w:rsid w:val="7CE30480"/>
    <w:rsid w:val="7D30F74E"/>
    <w:rsid w:val="7D840828"/>
    <w:rsid w:val="7DBDE6B9"/>
    <w:rsid w:val="7E5B1907"/>
    <w:rsid w:val="7E6D9573"/>
    <w:rsid w:val="7EE1D39E"/>
    <w:rsid w:val="7F460DD7"/>
    <w:rsid w:val="7F59B71A"/>
    <w:rsid w:val="7F8A54E5"/>
    <w:rsid w:val="7FF88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84A5A5"/>
  <w15:chartTrackingRefBased/>
  <w15:docId w15:val="{6BE7F236-E763-4C25-B30B-0037CC82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F58"/>
    <w:pPr>
      <w:spacing w:after="200" w:line="276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0B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0B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0C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E61F8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5D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0B31"/>
    <w:rPr>
      <w:rFonts w:asciiTheme="majorHAnsi" w:eastAsiaTheme="majorEastAsia" w:hAnsiTheme="majorHAnsi" w:cstheme="majorBidi"/>
      <w:b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10B31"/>
    <w:rPr>
      <w:rFonts w:asciiTheme="majorHAnsi" w:eastAsiaTheme="majorEastAsia" w:hAnsiTheme="majorHAnsi" w:cstheme="majorBidi"/>
      <w:b/>
      <w:color w:val="7F7F7F" w:themeColor="text1" w:themeTint="80"/>
      <w:sz w:val="26"/>
      <w:szCs w:val="26"/>
    </w:rPr>
  </w:style>
  <w:style w:type="paragraph" w:styleId="ListParagraph">
    <w:name w:val="List Paragraph"/>
    <w:basedOn w:val="Normal"/>
    <w:uiPriority w:val="34"/>
    <w:qFormat/>
    <w:rsid w:val="00CB24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2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20C8"/>
  </w:style>
  <w:style w:type="paragraph" w:styleId="Footer">
    <w:name w:val="footer"/>
    <w:basedOn w:val="Normal"/>
    <w:link w:val="FooterChar"/>
    <w:uiPriority w:val="99"/>
    <w:unhideWhenUsed/>
    <w:rsid w:val="00BE2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20C8"/>
  </w:style>
  <w:style w:type="character" w:styleId="PlaceholderText">
    <w:name w:val="Placeholder Text"/>
    <w:basedOn w:val="DefaultParagraphFont"/>
    <w:uiPriority w:val="99"/>
    <w:semiHidden/>
    <w:rsid w:val="00907AC0"/>
    <w:rPr>
      <w:color w:val="808080"/>
    </w:rPr>
  </w:style>
  <w:style w:type="paragraph" w:customStyle="1" w:styleId="Bullet1">
    <w:name w:val="Bullet 1"/>
    <w:basedOn w:val="ListParagraph"/>
    <w:link w:val="Bullet1Char"/>
    <w:qFormat/>
    <w:rsid w:val="00764C7E"/>
    <w:pPr>
      <w:numPr>
        <w:numId w:val="2"/>
      </w:numPr>
      <w:spacing w:after="60"/>
      <w:contextualSpacing w:val="0"/>
    </w:pPr>
    <w:rPr>
      <w:rFonts w:cs="Times New Roman"/>
      <w:color w:val="000000"/>
      <w:szCs w:val="20"/>
    </w:rPr>
  </w:style>
  <w:style w:type="character" w:customStyle="1" w:styleId="Bullet1Char">
    <w:name w:val="Bullet 1 Char"/>
    <w:basedOn w:val="DefaultParagraphFont"/>
    <w:link w:val="Bullet1"/>
    <w:rsid w:val="00764C7E"/>
    <w:rPr>
      <w:rFonts w:cs="Times New Roman"/>
      <w:color w:val="000000"/>
      <w:sz w:val="20"/>
      <w:szCs w:val="20"/>
    </w:rPr>
  </w:style>
  <w:style w:type="paragraph" w:customStyle="1" w:styleId="Bullet2">
    <w:name w:val="Bullet 2"/>
    <w:basedOn w:val="Bullet1"/>
    <w:link w:val="Bullet2Char"/>
    <w:qFormat/>
    <w:rsid w:val="00670C71"/>
    <w:pPr>
      <w:numPr>
        <w:ilvl w:val="1"/>
      </w:numPr>
    </w:pPr>
    <w:rPr>
      <w:noProof/>
    </w:rPr>
  </w:style>
  <w:style w:type="character" w:customStyle="1" w:styleId="Bullet2Char">
    <w:name w:val="Bullet 2 Char"/>
    <w:basedOn w:val="Bullet1Char"/>
    <w:link w:val="Bullet2"/>
    <w:rsid w:val="00670C71"/>
    <w:rPr>
      <w:rFonts w:cs="Times New Roman"/>
      <w:noProof/>
      <w:color w:val="000000"/>
      <w:sz w:val="20"/>
      <w:szCs w:val="20"/>
    </w:rPr>
  </w:style>
  <w:style w:type="paragraph" w:styleId="NoSpacing">
    <w:name w:val="No Spacing"/>
    <w:link w:val="NoSpacingChar"/>
    <w:uiPriority w:val="1"/>
    <w:qFormat/>
    <w:rsid w:val="00670C71"/>
    <w:pPr>
      <w:spacing w:after="20" w:line="240" w:lineRule="auto"/>
    </w:pPr>
    <w:rPr>
      <w:rFonts w:ascii="Franklin Gothic Book" w:eastAsiaTheme="minorEastAsia" w:hAnsi="Franklin Gothic Book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70C71"/>
    <w:rPr>
      <w:rFonts w:ascii="Franklin Gothic Book" w:eastAsiaTheme="minorEastAsia" w:hAnsi="Franklin Gothic Book"/>
      <w:sz w:val="20"/>
    </w:rPr>
  </w:style>
  <w:style w:type="character" w:styleId="Strong">
    <w:name w:val="Strong"/>
    <w:basedOn w:val="DefaultParagraphFont"/>
    <w:uiPriority w:val="22"/>
    <w:qFormat/>
    <w:rsid w:val="00670C71"/>
    <w:rPr>
      <w:rFonts w:ascii="Franklin Gothic Medium" w:hAnsi="Franklin Gothic Medium"/>
      <w:b w:val="0"/>
      <w:bCs/>
    </w:rPr>
  </w:style>
  <w:style w:type="numbering" w:customStyle="1" w:styleId="FITPBullets">
    <w:name w:val="FITP Bullets"/>
    <w:uiPriority w:val="99"/>
    <w:rsid w:val="00670C71"/>
    <w:pPr>
      <w:numPr>
        <w:numId w:val="1"/>
      </w:numPr>
    </w:pPr>
  </w:style>
  <w:style w:type="paragraph" w:customStyle="1" w:styleId="Normal1">
    <w:name w:val="Normal1"/>
    <w:rsid w:val="00670C71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670C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E61F8"/>
    <w:rPr>
      <w:rFonts w:eastAsiaTheme="majorEastAsia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3E5D53"/>
    <w:rPr>
      <w:rFonts w:asciiTheme="majorHAnsi" w:eastAsiaTheme="majorEastAsia" w:hAnsiTheme="majorHAnsi" w:cstheme="majorBidi"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A6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795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7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95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79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95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12DC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01CD"/>
    <w:pPr>
      <w:spacing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B4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2B456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msonormal0">
    <w:name w:val="msonormal"/>
    <w:basedOn w:val="Normal"/>
    <w:rsid w:val="00A377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A377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run">
    <w:name w:val="textrun"/>
    <w:basedOn w:val="DefaultParagraphFont"/>
    <w:rsid w:val="00A37739"/>
  </w:style>
  <w:style w:type="character" w:customStyle="1" w:styleId="normaltextrun">
    <w:name w:val="normaltextrun"/>
    <w:basedOn w:val="DefaultParagraphFont"/>
    <w:rsid w:val="00A37739"/>
  </w:style>
  <w:style w:type="character" w:customStyle="1" w:styleId="eop">
    <w:name w:val="eop"/>
    <w:basedOn w:val="DefaultParagraphFont"/>
    <w:rsid w:val="00A37739"/>
  </w:style>
  <w:style w:type="paragraph" w:styleId="Revision">
    <w:name w:val="Revision"/>
    <w:hidden/>
    <w:uiPriority w:val="99"/>
    <w:semiHidden/>
    <w:rsid w:val="00132AB6"/>
    <w:pPr>
      <w:spacing w:after="0" w:line="240" w:lineRule="auto"/>
    </w:pPr>
    <w:rPr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1D2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6548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78113B"/>
    <w:rPr>
      <w:rFonts w:ascii="Segoe UI" w:hAnsi="Segoe UI" w:cs="Segoe UI" w:hint="default"/>
      <w:color w:val="0F1419"/>
      <w:sz w:val="18"/>
      <w:szCs w:val="18"/>
    </w:rPr>
  </w:style>
  <w:style w:type="character" w:customStyle="1" w:styleId="cf11">
    <w:name w:val="cf11"/>
    <w:basedOn w:val="DefaultParagraphFont"/>
    <w:rsid w:val="0078113B"/>
    <w:rPr>
      <w:rFonts w:ascii="Segoe UI" w:hAnsi="Segoe UI" w:cs="Segoe UI" w:hint="default"/>
      <w:color w:val="1D9BF0"/>
      <w:sz w:val="18"/>
      <w:szCs w:val="18"/>
    </w:rPr>
  </w:style>
  <w:style w:type="character" w:customStyle="1" w:styleId="xexx8yu">
    <w:name w:val="xexx8yu"/>
    <w:basedOn w:val="DefaultParagraphFont"/>
    <w:rsid w:val="005C7D78"/>
  </w:style>
  <w:style w:type="character" w:customStyle="1" w:styleId="ilfuvd">
    <w:name w:val="ilfuvd"/>
    <w:basedOn w:val="DefaultParagraphFont"/>
    <w:rsid w:val="00B85E24"/>
  </w:style>
  <w:style w:type="paragraph" w:customStyle="1" w:styleId="contentpasted0">
    <w:name w:val="contentpasted0"/>
    <w:basedOn w:val="Normal"/>
    <w:rsid w:val="00A10B21"/>
    <w:pPr>
      <w:spacing w:after="0" w:line="240" w:lineRule="auto"/>
    </w:pPr>
    <w:rPr>
      <w:rFonts w:ascii="Calibri" w:hAnsi="Calibri" w:cs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3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55724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4883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38822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7265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0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3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28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742454">
                  <w:marLeft w:val="0"/>
                  <w:marRight w:val="0"/>
                  <w:marTop w:val="3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099299">
                      <w:marLeft w:val="681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979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9362506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5E88B7"/>
                        <w:right w:val="none" w:sz="0" w:space="0" w:color="auto"/>
                      </w:divBdr>
                      <w:divsChild>
                        <w:div w:id="863136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49107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8820272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single" w:sz="12" w:space="10" w:color="5E88B7"/>
                        <w:right w:val="none" w:sz="0" w:space="0" w:color="auto"/>
                      </w:divBdr>
                      <w:divsChild>
                        <w:div w:id="443698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839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458148">
          <w:marLeft w:val="0"/>
          <w:marRight w:val="0"/>
          <w:marTop w:val="0"/>
          <w:marBottom w:val="0"/>
          <w:divBdr>
            <w:top w:val="single" w:sz="48" w:space="0" w:color="4C77A2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65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44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398512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950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3996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92044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1861">
          <w:marLeft w:val="126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99423">
          <w:marLeft w:val="126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5627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4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0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33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0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75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5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98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4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0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8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8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9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79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4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30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78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56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26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03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31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0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3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7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3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9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6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71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4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1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5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6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7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5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9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61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9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51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5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7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5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5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1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77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67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86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0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58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54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29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2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5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6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2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4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8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8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7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9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6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4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13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9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64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49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0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3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5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5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0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1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1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7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6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6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5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20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7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90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96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5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5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36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4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03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1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66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9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41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0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5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1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43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3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9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7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9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11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5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6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5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50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29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37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7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33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4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47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8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90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11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0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41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6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83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82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4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83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3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16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0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7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92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2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10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45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9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4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87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96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4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2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1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7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53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9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3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9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1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0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00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1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76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69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2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4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06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99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3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13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15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80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16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3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9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2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8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19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7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23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2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2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25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4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44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4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08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26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8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2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7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1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69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5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88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2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6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5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5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88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0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58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8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66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9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94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9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27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3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56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9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87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5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76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75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7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5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92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7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1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21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8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43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7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16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9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2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3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8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52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4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7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3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6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5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49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1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28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98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0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5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5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55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45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44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0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0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12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0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2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6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0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3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0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0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1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09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2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1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4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7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6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3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13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7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4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1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5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04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1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92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2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6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3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6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5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81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1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9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21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0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1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8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3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2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62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29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2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0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8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6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5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0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93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07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2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0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7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2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0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5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7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52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9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9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1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0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13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3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13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8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28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1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21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8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04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6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24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2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8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2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9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8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7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1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5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98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4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39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00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37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3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2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94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9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4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0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34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66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9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3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70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7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61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8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43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4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18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4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83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3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53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9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6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6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4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35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5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36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17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2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53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70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5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29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2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39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5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1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03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8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1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3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5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95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2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9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87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2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9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43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61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1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4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41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32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70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7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46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9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83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96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58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43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79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43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08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1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7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65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74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1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68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03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7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7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90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4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7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46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5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9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0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9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0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8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6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45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3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5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0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25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74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29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11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8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99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7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34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3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3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5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93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2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3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32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9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76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5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4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5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30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7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0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5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4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63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4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5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2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1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1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23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63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46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0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6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1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69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6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71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0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9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5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23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3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25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9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25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24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3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3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5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1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4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5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89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88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2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14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83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3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9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2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1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63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1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15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9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4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9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76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1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33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8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6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62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9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57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8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0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05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5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55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99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0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3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9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3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0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9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6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78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4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7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9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93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66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1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1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3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6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2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6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07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44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7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1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9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0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125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5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7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0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1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95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24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4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54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23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62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9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9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2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67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4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6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6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18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35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5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4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7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9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8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08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7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2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21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99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49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7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80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9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66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36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0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36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7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9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7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48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00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4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6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63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9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26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2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64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56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4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2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6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2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48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6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8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98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1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8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3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12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3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4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2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8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7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2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8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6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18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0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5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0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0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0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0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3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0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77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4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9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9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39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0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9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16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32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1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6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2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69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68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89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68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8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2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6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33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1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83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1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9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3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60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2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05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9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76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0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93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87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8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8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2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2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87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26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94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2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93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16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7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97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60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7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0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1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0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6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5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4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7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3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0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8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2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64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3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7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0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1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48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5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2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5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1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67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2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2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1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7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7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77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30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9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0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9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2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2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7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0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8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30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1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00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8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45210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5983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09321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45784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9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8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4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mata.com/metrolift" TargetMode="External"/><Relationship Id="rId18" Type="http://schemas.openxmlformats.org/officeDocument/2006/relationships/hyperlink" Target="https://wmata.com/metrolift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mata.com/metrolift" TargetMode="External"/><Relationship Id="rId17" Type="http://schemas.openxmlformats.org/officeDocument/2006/relationships/hyperlink" Target="https://wmata.com/metrolift" TargetMode="Externa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s://wmata.com/metrolift" TargetMode="External"/><Relationship Id="rId20" Type="http://schemas.openxmlformats.org/officeDocument/2006/relationships/hyperlink" Target="https://wmata.com/metrolif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mata.com/toolkit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mata.com/metrolift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mata.com/metrolif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mata.com/metrolift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af8607b-a0ff-4bc7-8f28-c4769cda53dc" xsi:nil="true"/>
    <lcf76f155ced4ddcb4097134ff3c332f xmlns="43c76f73-9ddd-4d91-aaa7-d5479899e20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1538EEF51FBD4F8ABBB6303E446274" ma:contentTypeVersion="16" ma:contentTypeDescription="Create a new document." ma:contentTypeScope="" ma:versionID="0e3d364e1f40503e08117efb14fea877">
  <xsd:schema xmlns:xsd="http://www.w3.org/2001/XMLSchema" xmlns:xs="http://www.w3.org/2001/XMLSchema" xmlns:p="http://schemas.microsoft.com/office/2006/metadata/properties" xmlns:ns2="43c76f73-9ddd-4d91-aaa7-d5479899e208" xmlns:ns3="aaf8607b-a0ff-4bc7-8f28-c4769cda53dc" targetNamespace="http://schemas.microsoft.com/office/2006/metadata/properties" ma:root="true" ma:fieldsID="c70663a2af7fa923cb7e4323a6af256b" ns2:_="" ns3:_="">
    <xsd:import namespace="43c76f73-9ddd-4d91-aaa7-d5479899e208"/>
    <xsd:import namespace="aaf8607b-a0ff-4bc7-8f28-c4769cda5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6f73-9ddd-4d91-aaa7-d5479899e2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01999fc-e449-4b5e-9052-2a7e0468b4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f8607b-a0ff-4bc7-8f28-c4769cda53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85a9041-9ea1-4994-9e8b-ade4cc6c01a9}" ma:internalName="TaxCatchAll" ma:showField="CatchAllData" ma:web="aaf8607b-a0ff-4bc7-8f28-c4769cda5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63ED9-4085-483B-A70B-8DB218E310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B705AD-F6F3-459B-8411-EC6C10FDEE8B}">
  <ds:schemaRefs>
    <ds:schemaRef ds:uri="http://schemas.microsoft.com/office/2006/metadata/properties"/>
    <ds:schemaRef ds:uri="http://schemas.microsoft.com/office/infopath/2007/PartnerControls"/>
    <ds:schemaRef ds:uri="aaf8607b-a0ff-4bc7-8f28-c4769cda53dc"/>
    <ds:schemaRef ds:uri="43c76f73-9ddd-4d91-aaa7-d5479899e208"/>
  </ds:schemaRefs>
</ds:datastoreItem>
</file>

<file path=customXml/itemProps3.xml><?xml version="1.0" encoding="utf-8"?>
<ds:datastoreItem xmlns:ds="http://schemas.openxmlformats.org/officeDocument/2006/customXml" ds:itemID="{CFE362BF-39AB-4AF4-9A64-C4A9688C9E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c76f73-9ddd-4d91-aaa7-d5479899e208"/>
    <ds:schemaRef ds:uri="aaf8607b-a0ff-4bc7-8f28-c4769cda5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CBD447-8610-4439-B806-8648B68CC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4</Words>
  <Characters>464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Fisher</dc:creator>
  <cp:keywords/>
  <dc:description/>
  <cp:lastModifiedBy>Melissa Wetherbee</cp:lastModifiedBy>
  <cp:revision>3</cp:revision>
  <dcterms:created xsi:type="dcterms:W3CDTF">2023-08-25T19:27:00Z</dcterms:created>
  <dcterms:modified xsi:type="dcterms:W3CDTF">2023-08-25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1538EEF51FBD4F8ABBB6303E446274</vt:lpwstr>
  </property>
  <property fmtid="{D5CDD505-2E9C-101B-9397-08002B2CF9AE}" pid="3" name="MediaServiceImageTags">
    <vt:lpwstr/>
  </property>
  <property fmtid="{D5CDD505-2E9C-101B-9397-08002B2CF9AE}" pid="4" name="GrammarlyDocumentId">
    <vt:lpwstr>60642d7310f461d4e8fdb9bbf68cad745140aec595e24bec211ce7c76986faa7</vt:lpwstr>
  </property>
</Properties>
</file>